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0CB8FD60" w:rsidR="001006E8" w:rsidRPr="00F33AA1" w:rsidRDefault="000E7311" w:rsidP="00117389">
      <w:pPr>
        <w:pStyle w:val="BodyText"/>
        <w:tabs>
          <w:tab w:val="left" w:pos="4060"/>
        </w:tabs>
        <w:ind w:left="76"/>
      </w:pPr>
      <w:r w:rsidRPr="00F33AA1">
        <w:rPr>
          <w:noProof/>
        </w:rPr>
        <mc:AlternateContent>
          <mc:Choice Requires="wps">
            <w:drawing>
              <wp:anchor distT="0" distB="0" distL="114300" distR="114300" simplePos="0" relativeHeight="249779712" behindDoc="0" locked="0" layoutInCell="1" allowOverlap="1" wp14:anchorId="33EFBF52" wp14:editId="4FD88812">
                <wp:simplePos x="0" y="0"/>
                <wp:positionH relativeFrom="page">
                  <wp:posOffset>2562225</wp:posOffset>
                </wp:positionH>
                <wp:positionV relativeFrom="paragraph">
                  <wp:posOffset>4664074</wp:posOffset>
                </wp:positionV>
                <wp:extent cx="1095375" cy="885825"/>
                <wp:effectExtent l="0" t="0" r="28575" b="28575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8858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D4F6" w14:textId="61DBAA56" w:rsidR="003C1AD2" w:rsidRPr="00EB5270" w:rsidRDefault="00A96A9D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is the conduction band</w:t>
                            </w:r>
                            <w:r w:rsidR="003C7A65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nd what do we call </w:t>
                            </w:r>
                            <w:r w:rsidR="0023028D">
                              <w:rPr>
                                <w:sz w:val="20"/>
                                <w:szCs w:val="20"/>
                                <w:lang w:val="en-US"/>
                              </w:rPr>
                              <w:t>electrons free to move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EFBF52" id="_x0000_t202" coordsize="21600,21600" o:spt="202" path="m,l,21600r21600,l21600,xe">
                <v:stroke joinstyle="miter"/>
                <v:path gradientshapeok="t" o:connecttype="rect"/>
              </v:shapetype>
              <v:shape id="Text Box 251" o:spid="_x0000_s1026" type="#_x0000_t202" style="position:absolute;left:0;text-align:left;margin-left:201.75pt;margin-top:367.25pt;width:86.25pt;height:69.75pt;z-index:249779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" fillcolor="#f2f2f2 [3052]" strokeweight="1pt">
                <v:stroke dashstyle="longDash"/>
                <v:textbox inset="0,0,0,0">
                  <w:txbxContent>
                    <w:p w14:paraId="1A28D4F6" w14:textId="61DBAA56" w:rsidR="003C1AD2" w:rsidRPr="00EB5270" w:rsidRDefault="00A96A9D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is the conduction band</w:t>
                      </w:r>
                      <w:r w:rsidR="003C7A65">
                        <w:rPr>
                          <w:sz w:val="20"/>
                          <w:szCs w:val="20"/>
                          <w:lang w:val="en-US"/>
                        </w:rPr>
                        <w:t xml:space="preserve"> and what do we call </w:t>
                      </w:r>
                      <w:r w:rsidR="0023028D">
                        <w:rPr>
                          <w:sz w:val="20"/>
                          <w:szCs w:val="20"/>
                          <w:lang w:val="en-US"/>
                        </w:rPr>
                        <w:t>electrons free to move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60789" w:rsidRPr="00F33AA1">
        <w:rPr>
          <w:noProof/>
        </w:rPr>
        <mc:AlternateContent>
          <mc:Choice Requires="wps">
            <w:drawing>
              <wp:anchor distT="0" distB="0" distL="114300" distR="114300" simplePos="0" relativeHeight="249281024" behindDoc="0" locked="0" layoutInCell="1" allowOverlap="1" wp14:anchorId="34E9A345" wp14:editId="1D0B35BE">
                <wp:simplePos x="0" y="0"/>
                <wp:positionH relativeFrom="page">
                  <wp:posOffset>1466850</wp:posOffset>
                </wp:positionH>
                <wp:positionV relativeFrom="paragraph">
                  <wp:posOffset>4654550</wp:posOffset>
                </wp:positionV>
                <wp:extent cx="1000125" cy="895350"/>
                <wp:effectExtent l="0" t="0" r="28575" b="1905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" cy="8953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7FC2D7" w14:textId="6C24002D" w:rsidR="001006E8" w:rsidRPr="00A96A9D" w:rsidRDefault="00A96A9D" w:rsidP="00A96A9D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What is the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al</w:t>
                            </w:r>
                            <w:r w:rsidR="004C224D">
                              <w:rPr>
                                <w:sz w:val="20"/>
                                <w:szCs w:val="20"/>
                                <w:lang w:val="en-US"/>
                              </w:rPr>
                              <w:t>ence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band</w:t>
                            </w:r>
                            <w:r w:rsidR="00E60789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nd how is it described in an insulator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27" type="#_x0000_t202" style="position:absolute;left:0;text-align:left;margin-left:115.5pt;margin-top:366.5pt;width:78.75pt;height:70.5pt;z-index:249281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" fillcolor="#f2f2f2 [3052]" strokeweight="1pt">
                <v:stroke dashstyle="longDash"/>
                <v:textbox inset="0,0,0,0">
                  <w:txbxContent>
                    <w:p w14:paraId="767FC2D7" w14:textId="6C24002D" w:rsidR="001006E8" w:rsidRPr="00A96A9D" w:rsidRDefault="00A96A9D" w:rsidP="00A96A9D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What is the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val</w:t>
                      </w:r>
                      <w:r w:rsidR="004C224D">
                        <w:rPr>
                          <w:sz w:val="20"/>
                          <w:szCs w:val="20"/>
                          <w:lang w:val="en-US"/>
                        </w:rPr>
                        <w:t>ence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band</w:t>
                      </w:r>
                      <w:r w:rsidR="00E60789">
                        <w:rPr>
                          <w:sz w:val="20"/>
                          <w:szCs w:val="20"/>
                          <w:lang w:val="en-US"/>
                        </w:rPr>
                        <w:t xml:space="preserve"> and how is it described in an insulator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B73F0" w:rsidRPr="00F33AA1">
        <w:rPr>
          <w:noProof/>
        </w:rPr>
        <mc:AlternateContent>
          <mc:Choice Requires="wps">
            <w:drawing>
              <wp:anchor distT="0" distB="0" distL="114300" distR="114300" simplePos="0" relativeHeight="250300928" behindDoc="0" locked="0" layoutInCell="1" allowOverlap="1" wp14:anchorId="4DC58BE0" wp14:editId="3603E703">
                <wp:simplePos x="0" y="0"/>
                <wp:positionH relativeFrom="column">
                  <wp:posOffset>4381500</wp:posOffset>
                </wp:positionH>
                <wp:positionV relativeFrom="paragraph">
                  <wp:posOffset>1949450</wp:posOffset>
                </wp:positionV>
                <wp:extent cx="629920" cy="666750"/>
                <wp:effectExtent l="38100" t="38100" r="17780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29920" cy="666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877E3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" o:spid="_x0000_s1026" type="#_x0000_t32" style="position:absolute;margin-left:345pt;margin-top:153.5pt;width:49.6pt;height:52.5pt;flip:x y;z-index:2503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1D1211" w:rsidRPr="00F33AA1">
        <w:rPr>
          <w:noProof/>
        </w:rPr>
        <mc:AlternateContent>
          <mc:Choice Requires="wps">
            <w:drawing>
              <wp:anchor distT="0" distB="0" distL="114300" distR="114300" simplePos="0" relativeHeight="249408000" behindDoc="0" locked="0" layoutInCell="1" allowOverlap="1" wp14:anchorId="5753CEC6" wp14:editId="1A6F4742">
                <wp:simplePos x="0" y="0"/>
                <wp:positionH relativeFrom="margin">
                  <wp:posOffset>3371850</wp:posOffset>
                </wp:positionH>
                <wp:positionV relativeFrom="paragraph">
                  <wp:posOffset>1292225</wp:posOffset>
                </wp:positionV>
                <wp:extent cx="1714500" cy="647700"/>
                <wp:effectExtent l="0" t="0" r="19050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47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03943757" w:rsidR="001006E8" w:rsidRPr="007F55B3" w:rsidRDefault="00DA23C3" w:rsidP="0082099E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dentify whether the p-n junctions are forward or reverse biased</w:t>
                            </w:r>
                            <w:r w:rsidR="001D1211">
                              <w:rPr>
                                <w:lang w:val="en-US"/>
                              </w:rPr>
                              <w:t xml:space="preserve"> and how this effects the electric field</w:t>
                            </w:r>
                            <w:r w:rsidR="003B73F0"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Text Box 256" o:spid="_x0000_s1028" type="#_x0000_t202" style="position:absolute;left:0;text-align:left;margin-left:265.5pt;margin-top:101.75pt;width:135pt;height:51pt;z-index:24940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" filled="f" strokeweight="1pt">
                <v:stroke dashstyle="longDash"/>
                <v:textbox inset="0,0,0,0">
                  <w:txbxContent>
                    <w:p w14:paraId="76888ED0" w14:textId="03943757" w:rsidR="001006E8" w:rsidRPr="007F55B3" w:rsidRDefault="00DA23C3" w:rsidP="0082099E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dentify whether the p-n junctions are forward or reverse biased</w:t>
                      </w:r>
                      <w:r w:rsidR="001D1211">
                        <w:rPr>
                          <w:lang w:val="en-US"/>
                        </w:rPr>
                        <w:t xml:space="preserve"> and how this effects the electric field</w:t>
                      </w:r>
                      <w:r w:rsidR="003B73F0"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B004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368960" behindDoc="0" locked="0" layoutInCell="1" allowOverlap="1" wp14:anchorId="73E72449" wp14:editId="05ECF972">
                <wp:simplePos x="0" y="0"/>
                <wp:positionH relativeFrom="column">
                  <wp:posOffset>7705725</wp:posOffset>
                </wp:positionH>
                <wp:positionV relativeFrom="paragraph">
                  <wp:posOffset>3491865</wp:posOffset>
                </wp:positionV>
                <wp:extent cx="266700" cy="45719"/>
                <wp:effectExtent l="0" t="57150" r="19050" b="5016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670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E3430" id="Straight Arrow Connector 44" o:spid="_x0000_s1026" type="#_x0000_t32" style="position:absolute;margin-left:606.75pt;margin-top:274.95pt;width:21pt;height:3.6pt;flip:y;z-index:25136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" strokecolor="black [3213]" strokeweight="1.75pt">
                <v:stroke endarrow="block"/>
              </v:shape>
            </w:pict>
          </mc:Fallback>
        </mc:AlternateContent>
      </w:r>
      <w:r w:rsidR="005B004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279872" behindDoc="0" locked="0" layoutInCell="1" allowOverlap="1" wp14:anchorId="2631E599" wp14:editId="3BF41DAE">
                <wp:simplePos x="0" y="0"/>
                <wp:positionH relativeFrom="margin">
                  <wp:align>right</wp:align>
                </wp:positionH>
                <wp:positionV relativeFrom="paragraph">
                  <wp:posOffset>3044826</wp:posOffset>
                </wp:positionV>
                <wp:extent cx="2314575" cy="102870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10287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50F78DA0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Text Box 2" o:spid="_x0000_s1029" type="#_x0000_t202" style="position:absolute;left:0;text-align:left;margin-left:131.05pt;margin-top:239.75pt;width:182.25pt;height:81pt;z-index:2512798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61D4D529" w14:textId="50F78DA0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B004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325376" behindDoc="0" locked="0" layoutInCell="1" allowOverlap="1" wp14:anchorId="005AF13B" wp14:editId="2685970F">
                <wp:simplePos x="0" y="0"/>
                <wp:positionH relativeFrom="margin">
                  <wp:align>right</wp:align>
                </wp:positionH>
                <wp:positionV relativeFrom="paragraph">
                  <wp:posOffset>1520824</wp:posOffset>
                </wp:positionV>
                <wp:extent cx="2347595" cy="1438275"/>
                <wp:effectExtent l="19050" t="19050" r="33655" b="47625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7595" cy="14382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49D48FE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AF13B" id="_x0000_s1030" type="#_x0000_t202" style="position:absolute;left:0;text-align:left;margin-left:133.65pt;margin-top:119.75pt;width:184.85pt;height:113.25pt;z-index:2523253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48CE4DE5" w14:textId="749D48FE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B0049" w:rsidRPr="00F33AA1">
        <w:rPr>
          <w:noProof/>
        </w:rPr>
        <mc:AlternateContent>
          <mc:Choice Requires="wps">
            <w:drawing>
              <wp:anchor distT="0" distB="0" distL="114300" distR="114300" simplePos="0" relativeHeight="252518912" behindDoc="0" locked="0" layoutInCell="1" allowOverlap="1" wp14:anchorId="3DB3C76F" wp14:editId="300AA43D">
                <wp:simplePos x="0" y="0"/>
                <wp:positionH relativeFrom="page">
                  <wp:posOffset>7820025</wp:posOffset>
                </wp:positionH>
                <wp:positionV relativeFrom="paragraph">
                  <wp:posOffset>2386965</wp:posOffset>
                </wp:positionV>
                <wp:extent cx="285750" cy="45719"/>
                <wp:effectExtent l="0" t="57150" r="3810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181F3" id="Straight Arrow Connector 59" o:spid="_x0000_s1026" type="#_x0000_t32" style="position:absolute;margin-left:615.75pt;margin-top:187.95pt;width:22.5pt;height:3.6pt;flip:y;z-index:25251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5B0049" w:rsidRPr="00F33AA1">
        <w:rPr>
          <w:noProof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2447EE72" wp14:editId="6E85294C">
                <wp:simplePos x="0" y="0"/>
                <wp:positionH relativeFrom="page">
                  <wp:posOffset>6867525</wp:posOffset>
                </wp:positionH>
                <wp:positionV relativeFrom="paragraph">
                  <wp:posOffset>1663700</wp:posOffset>
                </wp:positionV>
                <wp:extent cx="876300" cy="35242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606FD148" w:rsidR="00F33AA1" w:rsidRPr="008630BD" w:rsidRDefault="00EE5D0F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dentify the material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Text Box 254" o:spid="_x0000_s1031" type="#_x0000_t202" style="position:absolute;left:0;text-align:left;margin-left:540.75pt;margin-top:131pt;width:69pt;height:27.75pt;z-index:252067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3E5943C4" w14:textId="606FD148" w:rsidR="00F33AA1" w:rsidRPr="008630BD" w:rsidRDefault="00EE5D0F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dentify the material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B0049" w:rsidRPr="00F33AA1">
        <w:rPr>
          <w:noProof/>
        </w:rPr>
        <mc:AlternateContent>
          <mc:Choice Requires="wps">
            <w:drawing>
              <wp:anchor distT="0" distB="0" distL="114300" distR="114300" simplePos="0" relativeHeight="252436992" behindDoc="0" locked="0" layoutInCell="1" allowOverlap="1" wp14:anchorId="2A6A29C0" wp14:editId="16240F9F">
                <wp:simplePos x="0" y="0"/>
                <wp:positionH relativeFrom="page">
                  <wp:posOffset>7153275</wp:posOffset>
                </wp:positionH>
                <wp:positionV relativeFrom="paragraph">
                  <wp:posOffset>2282825</wp:posOffset>
                </wp:positionV>
                <wp:extent cx="657225" cy="561975"/>
                <wp:effectExtent l="0" t="0" r="28575" b="28575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" cy="561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71EBAE" w14:textId="083E67C6" w:rsidR="00DD03A3" w:rsidRPr="00E436C5" w:rsidRDefault="00EB69EC" w:rsidP="00E436C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lain the LED p-n junc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A29C0" id="_x0000_s1032" type="#_x0000_t202" style="position:absolute;left:0;text-align:left;margin-left:563.25pt;margin-top:179.75pt;width:51.75pt;height:44.25pt;z-index:252436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3B71EBAE" w14:textId="083E67C6" w:rsidR="00DD03A3" w:rsidRPr="00E436C5" w:rsidRDefault="00EB69EC" w:rsidP="00E436C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lain the LED p-n junctio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B69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252AC895" wp14:editId="72011158">
                <wp:simplePos x="0" y="0"/>
                <wp:positionH relativeFrom="page">
                  <wp:posOffset>7010400</wp:posOffset>
                </wp:positionH>
                <wp:positionV relativeFrom="paragraph">
                  <wp:posOffset>3273425</wp:posOffset>
                </wp:positionV>
                <wp:extent cx="828675" cy="523875"/>
                <wp:effectExtent l="0" t="0" r="28575" b="28575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675" cy="5238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5E82B3B" w14:textId="1545AA4F" w:rsidR="00DD03A3" w:rsidRPr="003566CB" w:rsidRDefault="00EB69EC" w:rsidP="002D4E4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Explain </w:t>
                            </w:r>
                            <w:r w:rsidR="005B0049">
                              <w:rPr>
                                <w:sz w:val="20"/>
                                <w:szCs w:val="20"/>
                                <w:lang w:val="en-US"/>
                              </w:rPr>
                              <w:t>solar cell p-n junction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33" type="#_x0000_t202" style="position:absolute;left:0;text-align:left;margin-left:552pt;margin-top:257.75pt;width:65.25pt;height:41.25pt;z-index:25169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65E82B3B" w14:textId="1545AA4F" w:rsidR="00DD03A3" w:rsidRPr="003566CB" w:rsidRDefault="00EB69EC" w:rsidP="002D4E4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Explain </w:t>
                      </w:r>
                      <w:r w:rsidR="005B0049">
                        <w:rPr>
                          <w:sz w:val="20"/>
                          <w:szCs w:val="20"/>
                          <w:lang w:val="en-US"/>
                        </w:rPr>
                        <w:t>solar cell p-n junction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23A6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098624" behindDoc="0" locked="0" layoutInCell="1" allowOverlap="1" wp14:anchorId="6F7ADF63" wp14:editId="72C23C32">
                <wp:simplePos x="0" y="0"/>
                <wp:positionH relativeFrom="margin">
                  <wp:align>left</wp:align>
                </wp:positionH>
                <wp:positionV relativeFrom="paragraph">
                  <wp:posOffset>2473325</wp:posOffset>
                </wp:positionV>
                <wp:extent cx="2457450" cy="1609725"/>
                <wp:effectExtent l="19050" t="19050" r="38100" b="476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6097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4F4370FD" w:rsidR="00F30ECB" w:rsidRPr="00C25453" w:rsidRDefault="00F30ECB" w:rsidP="0051143E">
                            <w:pPr>
                              <w:ind w:left="-142"/>
                              <w:jc w:val="center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34" type="#_x0000_t202" style="position:absolute;left:0;text-align:left;margin-left:0;margin-top:194.75pt;width:193.5pt;height:126.75pt;z-index:2510986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E2A199A" w14:textId="4F4370FD" w:rsidR="00F30ECB" w:rsidRPr="00C25453" w:rsidRDefault="00F30ECB" w:rsidP="0051143E">
                      <w:pPr>
                        <w:ind w:left="-142"/>
                        <w:jc w:val="center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162E4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3895168" behindDoc="0" locked="0" layoutInCell="1" allowOverlap="1" wp14:anchorId="5046E544" wp14:editId="0FF5AB27">
                <wp:simplePos x="0" y="0"/>
                <wp:positionH relativeFrom="margin">
                  <wp:align>left</wp:align>
                </wp:positionH>
                <wp:positionV relativeFrom="margin">
                  <wp:posOffset>788035</wp:posOffset>
                </wp:positionV>
                <wp:extent cx="2466975" cy="1569085"/>
                <wp:effectExtent l="19050" t="19050" r="47625" b="31115"/>
                <wp:wrapNone/>
                <wp:docPr id="41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156908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5300F0E" w14:textId="395A6330" w:rsidR="00D1327A" w:rsidRPr="002D4E41" w:rsidRDefault="00A23A66" w:rsidP="00D1327A">
                            <w:pPr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9BED5F" wp14:editId="0AB203B7">
                                  <wp:extent cx="2230755" cy="1395095"/>
                                  <wp:effectExtent l="0" t="0" r="0" b="0"/>
                                  <wp:docPr id="4192" name="Picture 4192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92" name="Picture 4192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30755" cy="13950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6E544" id="_x0000_s1035" type="#_x0000_t202" style="position:absolute;left:0;text-align:left;margin-left:0;margin-top:62.05pt;width:194.25pt;height:123.55pt;z-index:25389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5300F0E" w14:textId="395A6330" w:rsidR="00D1327A" w:rsidRPr="002D4E41" w:rsidRDefault="00A23A66" w:rsidP="00D1327A">
                      <w:pPr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B9BED5F" wp14:editId="0AB203B7">
                            <wp:extent cx="2230755" cy="1395095"/>
                            <wp:effectExtent l="0" t="0" r="0" b="0"/>
                            <wp:docPr id="4192" name="Picture 4192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92" name="Picture 4192" descr="Diagram&#10;&#10;Description automatically generated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30755" cy="13950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DA23C3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0895872" behindDoc="0" locked="0" layoutInCell="1" allowOverlap="1" wp14:anchorId="6CA3F9B7" wp14:editId="627617F4">
                <wp:simplePos x="0" y="0"/>
                <wp:positionH relativeFrom="column">
                  <wp:posOffset>3476625</wp:posOffset>
                </wp:positionH>
                <wp:positionV relativeFrom="page">
                  <wp:posOffset>304800</wp:posOffset>
                </wp:positionV>
                <wp:extent cx="3981450" cy="1133475"/>
                <wp:effectExtent l="19050" t="19050" r="38100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1133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2D4F6CB4" w:rsidR="00894C3F" w:rsidRPr="00694696" w:rsidRDefault="00AB7983" w:rsidP="00894C3F">
                            <w:pPr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09EEC9" wp14:editId="6AFBB3D3">
                                  <wp:extent cx="3286125" cy="983626"/>
                                  <wp:effectExtent l="0" t="0" r="0" b="6985"/>
                                  <wp:docPr id="4177" name="Picture 4177" descr="A picture containing 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77" name="Picture 4177" descr="A picture containing 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94313" cy="98607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36" type="#_x0000_t202" style="position:absolute;left:0;text-align:left;margin-left:273.75pt;margin-top:24pt;width:313.5pt;height:89.25pt;z-index:25089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47FC8FFB" w14:textId="2D4F6CB4" w:rsidR="00894C3F" w:rsidRPr="00694696" w:rsidRDefault="00AB7983" w:rsidP="00894C3F">
                      <w:pPr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B09EEC9" wp14:editId="6AFBB3D3">
                            <wp:extent cx="3286125" cy="983626"/>
                            <wp:effectExtent l="0" t="0" r="0" b="6985"/>
                            <wp:docPr id="4177" name="Picture 4177" descr="A picture containing 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77" name="Picture 4177" descr="A picture containing diagram&#10;&#10;Description automatically generated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94313" cy="98607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A23C3" w:rsidRPr="00F33AA1">
        <w:rPr>
          <w:noProof/>
        </w:rPr>
        <mc:AlternateContent>
          <mc:Choice Requires="wps">
            <w:drawing>
              <wp:anchor distT="0" distB="0" distL="114300" distR="114300" simplePos="0" relativeHeight="253897216" behindDoc="0" locked="0" layoutInCell="1" allowOverlap="1" wp14:anchorId="4704D246" wp14:editId="37246AE0">
                <wp:simplePos x="0" y="0"/>
                <wp:positionH relativeFrom="column">
                  <wp:posOffset>2562225</wp:posOffset>
                </wp:positionH>
                <wp:positionV relativeFrom="paragraph">
                  <wp:posOffset>615949</wp:posOffset>
                </wp:positionV>
                <wp:extent cx="1333500" cy="676275"/>
                <wp:effectExtent l="38100" t="38100" r="19050" b="28575"/>
                <wp:wrapNone/>
                <wp:docPr id="4191" name="Straight Arrow Connector 4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33500" cy="67627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82814" id="Straight Arrow Connector 4191" o:spid="_x0000_s1026" type="#_x0000_t32" style="position:absolute;margin-left:201.75pt;margin-top:48.5pt;width:105pt;height:53.25pt;flip:x y;z-index:25389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" strokecolor="windowText" strokeweight="1.75pt">
                <v:stroke endarrow="block"/>
              </v:shape>
            </w:pict>
          </mc:Fallback>
        </mc:AlternateContent>
      </w:r>
      <w:r w:rsidR="00DA23C3" w:rsidRPr="00F33AA1">
        <w:rPr>
          <w:noProof/>
        </w:rPr>
        <mc:AlternateContent>
          <mc:Choice Requires="wps">
            <w:drawing>
              <wp:anchor distT="0" distB="0" distL="114300" distR="114300" simplePos="0" relativeHeight="250616320" behindDoc="0" locked="0" layoutInCell="1" allowOverlap="1" wp14:anchorId="6F9748AE" wp14:editId="49C4C931">
                <wp:simplePos x="0" y="0"/>
                <wp:positionH relativeFrom="column">
                  <wp:posOffset>2543175</wp:posOffset>
                </wp:positionH>
                <wp:positionV relativeFrom="paragraph">
                  <wp:posOffset>1416049</wp:posOffset>
                </wp:positionV>
                <wp:extent cx="819150" cy="123825"/>
                <wp:effectExtent l="38100" t="57150" r="19050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19150" cy="1238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EFF66" id="Straight Arrow Connector 35" o:spid="_x0000_s1026" type="#_x0000_t32" style="position:absolute;margin-left:200.25pt;margin-top:111.5pt;width:64.5pt;height:9.75pt;flip:x y;z-index:25061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" strokecolor="black [3213]" strokeweight="1.75pt">
                <v:stroke endarrow="block"/>
              </v:shape>
            </w:pict>
          </mc:Fallback>
        </mc:AlternateContent>
      </w:r>
      <w:r w:rsidR="00D1327A" w:rsidRPr="00F33AA1">
        <w:rPr>
          <w:noProof/>
        </w:rPr>
        <mc:AlternateContent>
          <mc:Choice Requires="wps">
            <w:drawing>
              <wp:anchor distT="0" distB="0" distL="114300" distR="114300" simplePos="0" relativeHeight="250077696" behindDoc="0" locked="0" layoutInCell="1" allowOverlap="1" wp14:anchorId="5D5DBD94" wp14:editId="6937B02D">
                <wp:simplePos x="0" y="0"/>
                <wp:positionH relativeFrom="column">
                  <wp:posOffset>2514599</wp:posOffset>
                </wp:positionH>
                <wp:positionV relativeFrom="paragraph">
                  <wp:posOffset>2872740</wp:posOffset>
                </wp:positionV>
                <wp:extent cx="219075" cy="45719"/>
                <wp:effectExtent l="38100" t="57150" r="28575" b="5016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9075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D1CD4" id="Straight Arrow Connector 26" o:spid="_x0000_s1026" type="#_x0000_t32" style="position:absolute;margin-left:198pt;margin-top:226.2pt;width:17.25pt;height:3.6pt;flip:x y;z-index:2500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D1327A" w:rsidRPr="00F33AA1">
        <w:rPr>
          <w:noProof/>
        </w:rPr>
        <mc:AlternateContent>
          <mc:Choice Requires="wps">
            <w:drawing>
              <wp:anchor distT="0" distB="0" distL="114300" distR="114300" simplePos="0" relativeHeight="250189312" behindDoc="0" locked="0" layoutInCell="1" allowOverlap="1" wp14:anchorId="5C322A1C" wp14:editId="6A747B90">
                <wp:simplePos x="0" y="0"/>
                <wp:positionH relativeFrom="column">
                  <wp:posOffset>3962400</wp:posOffset>
                </wp:positionH>
                <wp:positionV relativeFrom="paragraph">
                  <wp:posOffset>2818130</wp:posOffset>
                </wp:positionV>
                <wp:extent cx="390525" cy="45719"/>
                <wp:effectExtent l="0" t="57150" r="28575" b="5016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90525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5F07D" id="Straight Arrow Connector 27" o:spid="_x0000_s1026" type="#_x0000_t32" style="position:absolute;margin-left:312pt;margin-top:221.9pt;width:30.75pt;height:3.6pt;flip:x y;z-index:2501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D1327A" w:rsidRPr="00F33AA1">
        <w:rPr>
          <w:noProof/>
        </w:rPr>
        <mc:AlternateContent>
          <mc:Choice Requires="wps">
            <w:drawing>
              <wp:anchor distT="0" distB="0" distL="114300" distR="114300" simplePos="0" relativeHeight="249593344" behindDoc="0" locked="0" layoutInCell="1" allowOverlap="1" wp14:anchorId="5F9C819C" wp14:editId="518D0DE0">
                <wp:simplePos x="0" y="0"/>
                <wp:positionH relativeFrom="column">
                  <wp:posOffset>2731770</wp:posOffset>
                </wp:positionH>
                <wp:positionV relativeFrom="paragraph">
                  <wp:posOffset>2567940</wp:posOffset>
                </wp:positionV>
                <wp:extent cx="1202055" cy="790575"/>
                <wp:effectExtent l="0" t="0" r="17145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2055" cy="7905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5F288A86" w:rsidR="00543C31" w:rsidRPr="00CD5194" w:rsidRDefault="00590544" w:rsidP="00CB5405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Explain doping and </w:t>
                            </w:r>
                            <w:r w:rsidR="002277A5">
                              <w:rPr>
                                <w:lang w:val="en-US"/>
                              </w:rPr>
                              <w:t>describe examples of n and p type semiconductors.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37" type="#_x0000_t202" style="position:absolute;left:0;text-align:left;margin-left:215.1pt;margin-top:202.2pt;width:94.65pt;height:62.25pt;z-index:24959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38A93E26" w14:textId="5F288A86" w:rsidR="00543C31" w:rsidRPr="00CD5194" w:rsidRDefault="00590544" w:rsidP="00CB5405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Explain doping and </w:t>
                      </w:r>
                      <w:r w:rsidR="002277A5">
                        <w:rPr>
                          <w:lang w:val="en-US"/>
                        </w:rPr>
                        <w:t>describe examples of n and p type semiconductors.</w:t>
                      </w:r>
                    </w:p>
                  </w:txbxContent>
                </v:textbox>
              </v:shape>
            </w:pict>
          </mc:Fallback>
        </mc:AlternateContent>
      </w:r>
      <w:r w:rsidR="00D31793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0402304" behindDoc="0" locked="0" layoutInCell="1" allowOverlap="1" wp14:anchorId="345B2E87" wp14:editId="079053CB">
                <wp:simplePos x="0" y="0"/>
                <wp:positionH relativeFrom="column">
                  <wp:posOffset>38100</wp:posOffset>
                </wp:positionH>
                <wp:positionV relativeFrom="margin">
                  <wp:posOffset>-355600</wp:posOffset>
                </wp:positionV>
                <wp:extent cx="2466975" cy="1047750"/>
                <wp:effectExtent l="19050" t="19050" r="47625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10477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5DC21FAD" w:rsidR="004750D0" w:rsidRPr="002D4E41" w:rsidRDefault="00D1327A" w:rsidP="004750D0">
                            <w:pPr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460BA2" wp14:editId="4939333F">
                                  <wp:extent cx="2211705" cy="893445"/>
                                  <wp:effectExtent l="0" t="0" r="0" b="1905"/>
                                  <wp:docPr id="4188" name="Picture 4188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88" name="Picture 4188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1705" cy="8934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38" type="#_x0000_t202" style="position:absolute;left:0;text-align:left;margin-left:3pt;margin-top:-28pt;width:194.25pt;height:82.5pt;z-index:250402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7A58882B" w14:textId="5DC21FAD" w:rsidR="004750D0" w:rsidRPr="002D4E41" w:rsidRDefault="00D1327A" w:rsidP="004750D0">
                      <w:pPr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B460BA2" wp14:editId="4939333F">
                            <wp:extent cx="2211705" cy="893445"/>
                            <wp:effectExtent l="0" t="0" r="0" b="1905"/>
                            <wp:docPr id="4188" name="Picture 4188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88" name="Picture 4188" descr="Diagram&#10;&#10;Description automatically generated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1705" cy="8934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8071B5">
        <w:rPr>
          <w:noProof/>
        </w:rPr>
        <mc:AlternateContent>
          <mc:Choice Requires="wps">
            <w:drawing>
              <wp:anchor distT="45720" distB="45720" distL="114300" distR="114300" simplePos="0" relativeHeight="253893120" behindDoc="0" locked="0" layoutInCell="1" allowOverlap="1" wp14:anchorId="4A105359" wp14:editId="04692273">
                <wp:simplePos x="0" y="0"/>
                <wp:positionH relativeFrom="margin">
                  <wp:align>left</wp:align>
                </wp:positionH>
                <wp:positionV relativeFrom="paragraph">
                  <wp:posOffset>-555625</wp:posOffset>
                </wp:positionV>
                <wp:extent cx="2314575" cy="161925"/>
                <wp:effectExtent l="0" t="0" r="28575" b="28575"/>
                <wp:wrapNone/>
                <wp:docPr id="41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814977" w14:textId="698B0D39" w:rsidR="008071B5" w:rsidRPr="003A7B50" w:rsidRDefault="00D31793" w:rsidP="008071B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D31793">
                              <w:rPr>
                                <w:sz w:val="12"/>
                                <w:szCs w:val="12"/>
                              </w:rPr>
                              <w:t>http://hyperphysics.phy-astr.gsu.edu/hbase/Solids/pnjun2.html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105359" id="_x0000_s1039" type="#_x0000_t202" style="position:absolute;left:0;text-align:left;margin-left:0;margin-top:-43.75pt;width:182.25pt;height:12.75pt;z-index:2538931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" strokecolor="window">
                <v:textbox inset="1mm,1mm,1mm,1mm">
                  <w:txbxContent>
                    <w:p w14:paraId="0E814977" w14:textId="698B0D39" w:rsidR="008071B5" w:rsidRPr="003A7B50" w:rsidRDefault="00D31793" w:rsidP="008071B5">
                      <w:pPr>
                        <w:rPr>
                          <w:sz w:val="12"/>
                          <w:szCs w:val="12"/>
                        </w:rPr>
                      </w:pPr>
                      <w:r w:rsidRPr="00D31793">
                        <w:rPr>
                          <w:sz w:val="12"/>
                          <w:szCs w:val="12"/>
                        </w:rPr>
                        <w:t>http://hyperphysics.phy-astr.gsu.edu/hbase/Solids/pnjun2.htm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74A7D" w:rsidRPr="00F33AA1">
        <w:rPr>
          <w:noProof/>
        </w:rPr>
        <mc:AlternateContent>
          <mc:Choice Requires="wps">
            <w:drawing>
              <wp:anchor distT="0" distB="0" distL="114300" distR="114300" simplePos="0" relativeHeight="250847744" behindDoc="0" locked="0" layoutInCell="1" allowOverlap="1" wp14:anchorId="0839D20A" wp14:editId="5784D97B">
                <wp:simplePos x="0" y="0"/>
                <wp:positionH relativeFrom="page">
                  <wp:posOffset>5400674</wp:posOffset>
                </wp:positionH>
                <wp:positionV relativeFrom="paragraph">
                  <wp:posOffset>1158875</wp:posOffset>
                </wp:positionV>
                <wp:extent cx="1933575" cy="333375"/>
                <wp:effectExtent l="0" t="0" r="28575" b="28575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3333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849475" w14:textId="384F4C1D" w:rsidR="00D879AF" w:rsidRPr="00FE492D" w:rsidRDefault="00AB7983" w:rsidP="00FE492D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Label </w:t>
                            </w:r>
                            <w:r w:rsidR="00174A7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e band theory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iagram</w:t>
                            </w:r>
                            <w:r w:rsidR="00174A7D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of the atom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40" type="#_x0000_t202" style="position:absolute;left:0;text-align:left;margin-left:425.25pt;margin-top:91.25pt;width:152.25pt;height:26.25pt;z-index:250847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" filled="f" strokeweight="1pt">
                <v:stroke dashstyle="longDash"/>
                <v:textbox inset="0,0,0,0">
                  <w:txbxContent>
                    <w:p w14:paraId="3B849475" w14:textId="384F4C1D" w:rsidR="00D879AF" w:rsidRPr="00FE492D" w:rsidRDefault="00AB7983" w:rsidP="00FE492D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Label </w:t>
                      </w:r>
                      <w:r w:rsidR="00174A7D">
                        <w:rPr>
                          <w:sz w:val="20"/>
                          <w:szCs w:val="20"/>
                          <w:lang w:val="en-US"/>
                        </w:rPr>
                        <w:t xml:space="preserve">the band theory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diagram</w:t>
                      </w:r>
                      <w:r w:rsidR="00174A7D">
                        <w:rPr>
                          <w:sz w:val="20"/>
                          <w:szCs w:val="20"/>
                          <w:lang w:val="en-US"/>
                        </w:rPr>
                        <w:t xml:space="preserve"> of the ato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36927" w:rsidRPr="00F33AA1">
        <w:rPr>
          <w:noProof/>
        </w:rPr>
        <mc:AlternateContent>
          <mc:Choice Requires="wps">
            <w:drawing>
              <wp:anchor distT="0" distB="0" distL="114300" distR="114300" simplePos="0" relativeHeight="249208320" behindDoc="0" locked="0" layoutInCell="1" allowOverlap="1" wp14:anchorId="10C37199" wp14:editId="78DEFCAD">
                <wp:simplePos x="0" y="0"/>
                <wp:positionH relativeFrom="margin">
                  <wp:align>left</wp:align>
                </wp:positionH>
                <wp:positionV relativeFrom="paragraph">
                  <wp:posOffset>4654550</wp:posOffset>
                </wp:positionV>
                <wp:extent cx="1257300" cy="885825"/>
                <wp:effectExtent l="0" t="0" r="19050" b="28575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8858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2654D" w14:textId="70F1519B" w:rsidR="001006E8" w:rsidRPr="008E73AE" w:rsidRDefault="001270C7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hat potential difference forms across the depletion layer</w:t>
                            </w:r>
                            <w:r w:rsidR="00336927">
                              <w:rPr>
                                <w:lang w:val="en-US"/>
                              </w:rPr>
                              <w:t xml:space="preserve"> when conducting</w:t>
                            </w:r>
                            <w:r>
                              <w:rPr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41" type="#_x0000_t202" style="position:absolute;left:0;text-align:left;margin-left:0;margin-top:366.5pt;width:99pt;height:69.75pt;z-index:249208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" fillcolor="#f2f2f2 [3052]" strokeweight="1pt">
                <v:stroke dashstyle="longDash"/>
                <v:textbox inset="0,0,0,0">
                  <w:txbxContent>
                    <w:p w14:paraId="5332654D" w14:textId="70F1519B" w:rsidR="001006E8" w:rsidRPr="008E73AE" w:rsidRDefault="001270C7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hat potential difference forms across the depletion layer</w:t>
                      </w:r>
                      <w:r w:rsidR="00336927">
                        <w:rPr>
                          <w:lang w:val="en-US"/>
                        </w:rPr>
                        <w:t xml:space="preserve"> when conducting</w:t>
                      </w:r>
                      <w:r>
                        <w:rPr>
                          <w:lang w:val="en-US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224D" w:rsidRPr="00F33AA1">
        <w:rPr>
          <w:noProof/>
        </w:rPr>
        <mc:AlternateContent>
          <mc:Choice Requires="wps">
            <w:drawing>
              <wp:anchor distT="0" distB="0" distL="114300" distR="114300" simplePos="0" relativeHeight="249914880" behindDoc="0" locked="0" layoutInCell="1" allowOverlap="1" wp14:anchorId="2A6EC69C" wp14:editId="6947F1FC">
                <wp:simplePos x="0" y="0"/>
                <wp:positionH relativeFrom="column">
                  <wp:posOffset>1752600</wp:posOffset>
                </wp:positionH>
                <wp:positionV relativeFrom="paragraph">
                  <wp:posOffset>3597275</wp:posOffset>
                </wp:positionV>
                <wp:extent cx="3048000" cy="1038225"/>
                <wp:effectExtent l="38100" t="0" r="19050" b="8572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00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17A89" id="Straight Arrow Connector 22" o:spid="_x0000_s1026" type="#_x0000_t32" style="position:absolute;margin-left:138pt;margin-top:283.25pt;width:240pt;height:81.75pt;flip:x;z-index:24991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2B2154" w:rsidRPr="00963C11">
        <w:rPr>
          <w:noProof/>
        </w:rPr>
        <mc:AlternateContent>
          <mc:Choice Requires="wps">
            <w:drawing>
              <wp:anchor distT="0" distB="0" distL="114300" distR="114300" simplePos="0" relativeHeight="252810752" behindDoc="0" locked="0" layoutInCell="1" allowOverlap="1" wp14:anchorId="579C7738" wp14:editId="364B4ABE">
                <wp:simplePos x="0" y="0"/>
                <wp:positionH relativeFrom="column">
                  <wp:posOffset>6853554</wp:posOffset>
                </wp:positionH>
                <wp:positionV relativeFrom="paragraph">
                  <wp:posOffset>4492625</wp:posOffset>
                </wp:positionV>
                <wp:extent cx="366395" cy="228600"/>
                <wp:effectExtent l="0" t="0" r="71755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32016" id="Straight Arrow Connector 203" o:spid="_x0000_s1026" type="#_x0000_t32" style="position:absolute;margin-left:539.65pt;margin-top:353.75pt;width:28.85pt;height:18pt;z-index:25281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" strokecolor="black [3213]" strokeweight="1.75pt">
                <v:stroke endarrow="block"/>
              </v:shape>
            </w:pict>
          </mc:Fallback>
        </mc:AlternateContent>
      </w:r>
      <w:r w:rsidR="002B2154" w:rsidRPr="00963C11">
        <w:rPr>
          <w:noProof/>
        </w:rPr>
        <mc:AlternateContent>
          <mc:Choice Requires="wps">
            <w:drawing>
              <wp:anchor distT="0" distB="0" distL="114300" distR="114300" simplePos="0" relativeHeight="252730880" behindDoc="0" locked="0" layoutInCell="1" allowOverlap="1" wp14:anchorId="7316B1AA" wp14:editId="38B49ECD">
                <wp:simplePos x="0" y="0"/>
                <wp:positionH relativeFrom="page">
                  <wp:posOffset>5743575</wp:posOffset>
                </wp:positionH>
                <wp:positionV relativeFrom="paragraph">
                  <wp:posOffset>3978275</wp:posOffset>
                </wp:positionV>
                <wp:extent cx="1247775" cy="714375"/>
                <wp:effectExtent l="0" t="0" r="28575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7143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31F16A04" w:rsidR="00963C11" w:rsidRPr="00263E7E" w:rsidRDefault="00137E09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dentify the junction and </w:t>
                            </w:r>
                            <w:r w:rsidR="007E2B4E">
                              <w:rPr>
                                <w:sz w:val="20"/>
                                <w:szCs w:val="20"/>
                                <w:lang w:val="en-US"/>
                              </w:rPr>
                              <w:t>semiconductor type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_x0000_s1042" type="#_x0000_t202" style="position:absolute;left:0;text-align:left;margin-left:452.25pt;margin-top:313.25pt;width:98.25pt;height:56.25pt;z-index:25273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09D2A042" w14:textId="31F16A04" w:rsidR="00963C11" w:rsidRPr="00263E7E" w:rsidRDefault="00137E09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Identify the junction and </w:t>
                      </w:r>
                      <w:r w:rsidR="007E2B4E">
                        <w:rPr>
                          <w:sz w:val="20"/>
                          <w:szCs w:val="20"/>
                          <w:lang w:val="en-US"/>
                        </w:rPr>
                        <w:t>semiconductor typ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131CA">
        <w:rPr>
          <w:noProof/>
        </w:rPr>
        <mc:AlternateContent>
          <mc:Choice Requires="wps">
            <w:drawing>
              <wp:anchor distT="45720" distB="45720" distL="114300" distR="114300" simplePos="0" relativeHeight="253891072" behindDoc="0" locked="0" layoutInCell="1" allowOverlap="1" wp14:anchorId="63B9C813" wp14:editId="02621EA4">
                <wp:simplePos x="0" y="0"/>
                <wp:positionH relativeFrom="page">
                  <wp:posOffset>5876925</wp:posOffset>
                </wp:positionH>
                <wp:positionV relativeFrom="paragraph">
                  <wp:posOffset>5978526</wp:posOffset>
                </wp:positionV>
                <wp:extent cx="447675" cy="114300"/>
                <wp:effectExtent l="0" t="0" r="9525" b="0"/>
                <wp:wrapNone/>
                <wp:docPr id="41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737C1" w14:textId="77777777" w:rsidR="001131CA" w:rsidRDefault="001131CA" w:rsidP="001131CA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9C813" id="_x0000_s1043" type="#_x0000_t202" style="position:absolute;left:0;text-align:left;margin-left:462.75pt;margin-top:470.75pt;width:35.25pt;height:9pt;z-index:25389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" fillcolor="window" stroked="f">
                <v:textbox>
                  <w:txbxContent>
                    <w:p w14:paraId="272737C1" w14:textId="77777777" w:rsidR="001131CA" w:rsidRDefault="001131CA" w:rsidP="001131CA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131CA">
        <w:rPr>
          <w:noProof/>
        </w:rPr>
        <mc:AlternateContent>
          <mc:Choice Requires="wps">
            <w:drawing>
              <wp:anchor distT="45720" distB="45720" distL="114300" distR="114300" simplePos="0" relativeHeight="253889024" behindDoc="0" locked="0" layoutInCell="1" allowOverlap="1" wp14:anchorId="74F6E916" wp14:editId="3FA92CB2">
                <wp:simplePos x="0" y="0"/>
                <wp:positionH relativeFrom="page">
                  <wp:posOffset>5886450</wp:posOffset>
                </wp:positionH>
                <wp:positionV relativeFrom="paragraph">
                  <wp:posOffset>5340350</wp:posOffset>
                </wp:positionV>
                <wp:extent cx="447675" cy="142875"/>
                <wp:effectExtent l="0" t="0" r="9525" b="9525"/>
                <wp:wrapNone/>
                <wp:docPr id="41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26393" w14:textId="77777777" w:rsidR="001131CA" w:rsidRDefault="001131CA" w:rsidP="001131CA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6E916" id="_x0000_s1044" type="#_x0000_t202" style="position:absolute;left:0;text-align:left;margin-left:463.5pt;margin-top:420.5pt;width:35.25pt;height:11.25pt;z-index:2538890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" fillcolor="window" stroked="f">
                <v:textbox>
                  <w:txbxContent>
                    <w:p w14:paraId="0FF26393" w14:textId="77777777" w:rsidR="001131CA" w:rsidRDefault="001131CA" w:rsidP="001131CA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131CA">
        <w:rPr>
          <w:noProof/>
        </w:rPr>
        <mc:AlternateContent>
          <mc:Choice Requires="wps">
            <w:drawing>
              <wp:anchor distT="45720" distB="45720" distL="114300" distR="114300" simplePos="0" relativeHeight="253886976" behindDoc="0" locked="0" layoutInCell="1" allowOverlap="1" wp14:anchorId="43290BEA" wp14:editId="54A9C4DE">
                <wp:simplePos x="0" y="0"/>
                <wp:positionH relativeFrom="page">
                  <wp:posOffset>3905250</wp:posOffset>
                </wp:positionH>
                <wp:positionV relativeFrom="paragraph">
                  <wp:posOffset>5473700</wp:posOffset>
                </wp:positionV>
                <wp:extent cx="142875" cy="342900"/>
                <wp:effectExtent l="0" t="0" r="9525" b="0"/>
                <wp:wrapNone/>
                <wp:docPr id="41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4B5D1" w14:textId="77777777" w:rsidR="001131CA" w:rsidRDefault="001131CA" w:rsidP="001131CA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90BEA" id="_x0000_s1045" type="#_x0000_t202" style="position:absolute;left:0;text-align:left;margin-left:307.5pt;margin-top:431pt;width:11.25pt;height:27pt;z-index:2538869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" fillcolor="window" stroked="f">
                <v:textbox>
                  <w:txbxContent>
                    <w:p w14:paraId="4574B5D1" w14:textId="77777777" w:rsidR="001131CA" w:rsidRDefault="001131CA" w:rsidP="001131CA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91CB8">
        <w:rPr>
          <w:noProof/>
        </w:rPr>
        <mc:AlternateContent>
          <mc:Choice Requires="wps">
            <w:drawing>
              <wp:anchor distT="45720" distB="45720" distL="114300" distR="114300" simplePos="0" relativeHeight="253884928" behindDoc="0" locked="0" layoutInCell="1" allowOverlap="1" wp14:anchorId="1BBEB4EE" wp14:editId="0D050DCB">
                <wp:simplePos x="0" y="0"/>
                <wp:positionH relativeFrom="margin">
                  <wp:posOffset>4171950</wp:posOffset>
                </wp:positionH>
                <wp:positionV relativeFrom="paragraph">
                  <wp:posOffset>6321425</wp:posOffset>
                </wp:positionV>
                <wp:extent cx="2352675" cy="247650"/>
                <wp:effectExtent l="0" t="0" r="28575" b="19050"/>
                <wp:wrapNone/>
                <wp:docPr id="41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4D657" w14:textId="4A2EC8B2" w:rsidR="005A1B48" w:rsidRPr="003A7B50" w:rsidRDefault="00A91CB8" w:rsidP="005A1B4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A91CB8">
                              <w:rPr>
                                <w:sz w:val="12"/>
                                <w:szCs w:val="12"/>
                              </w:rPr>
                              <w:t>https://upload.wikimedia.org/wikipedia/commons/thumb/0/0b/Band_gap_comparison.svg/2000px-Band_gap_comparison.svg.png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EB4EE" id="_x0000_s1046" type="#_x0000_t202" style="position:absolute;left:0;text-align:left;margin-left:328.5pt;margin-top:497.75pt;width:185.25pt;height:19.5pt;z-index:253884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" strokecolor="window">
                <v:textbox inset="1mm,1mm,1mm,1mm">
                  <w:txbxContent>
                    <w:p w14:paraId="3254D657" w14:textId="4A2EC8B2" w:rsidR="005A1B48" w:rsidRPr="003A7B50" w:rsidRDefault="00A91CB8" w:rsidP="005A1B48">
                      <w:pPr>
                        <w:rPr>
                          <w:sz w:val="12"/>
                          <w:szCs w:val="12"/>
                        </w:rPr>
                      </w:pPr>
                      <w:r w:rsidRPr="00A91CB8">
                        <w:rPr>
                          <w:sz w:val="12"/>
                          <w:szCs w:val="12"/>
                        </w:rPr>
                        <w:t>https://upload.wikimedia.org/wikipedia/commons/thumb/0/0b/Band_gap_comparison.svg/2000px-Band_gap_comparison.svg.p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1C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0C6EE679" wp14:editId="3BAE0E0F">
                <wp:simplePos x="0" y="0"/>
                <wp:positionH relativeFrom="column">
                  <wp:posOffset>4714875</wp:posOffset>
                </wp:positionH>
                <wp:positionV relativeFrom="paragraph">
                  <wp:posOffset>4730750</wp:posOffset>
                </wp:positionV>
                <wp:extent cx="114300" cy="342900"/>
                <wp:effectExtent l="38100" t="0" r="1905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300" cy="3429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49944" id="Straight Arrow Connector 48" o:spid="_x0000_s1026" type="#_x0000_t32" style="position:absolute;margin-left:371.25pt;margin-top:372.5pt;width:9pt;height:27pt;flip:x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" strokecolor="black [3213]" strokeweight="1.75pt">
                <v:stroke endarrow="block"/>
              </v:shape>
            </w:pict>
          </mc:Fallback>
        </mc:AlternateContent>
      </w:r>
      <w:r w:rsidR="00A91C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23232" behindDoc="0" locked="0" layoutInCell="1" allowOverlap="1" wp14:anchorId="18FE5DDC" wp14:editId="16B37C3D">
                <wp:simplePos x="0" y="0"/>
                <wp:positionH relativeFrom="margin">
                  <wp:posOffset>3905250</wp:posOffset>
                </wp:positionH>
                <wp:positionV relativeFrom="paragraph">
                  <wp:posOffset>4244975</wp:posOffset>
                </wp:positionV>
                <wp:extent cx="1619250" cy="466725"/>
                <wp:effectExtent l="0" t="0" r="19050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466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5479BB24" w:rsidR="00894C3F" w:rsidRPr="00263E7E" w:rsidRDefault="002B2154" w:rsidP="00D02719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Label</w:t>
                            </w:r>
                            <w:r w:rsidR="001131CA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the diagram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47" type="#_x0000_t202" style="position:absolute;left:0;text-align:left;margin-left:307.5pt;margin-top:334.25pt;width:127.5pt;height:36.75pt;z-index:25142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5F2C8FAF" w14:textId="5479BB24" w:rsidR="00894C3F" w:rsidRPr="00263E7E" w:rsidRDefault="002B2154" w:rsidP="00D02719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Label</w:t>
                      </w:r>
                      <w:r w:rsidR="001131CA">
                        <w:rPr>
                          <w:sz w:val="20"/>
                          <w:szCs w:val="20"/>
                          <w:lang w:val="en-US"/>
                        </w:rPr>
                        <w:t xml:space="preserve"> the dia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1C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77504" behindDoc="0" locked="0" layoutInCell="1" allowOverlap="1" wp14:anchorId="11A5C583" wp14:editId="35EE8E8F">
                <wp:simplePos x="0" y="0"/>
                <wp:positionH relativeFrom="column">
                  <wp:posOffset>4991100</wp:posOffset>
                </wp:positionH>
                <wp:positionV relativeFrom="paragraph">
                  <wp:posOffset>3540126</wp:posOffset>
                </wp:positionV>
                <wp:extent cx="161925" cy="704850"/>
                <wp:effectExtent l="57150" t="0" r="28575" b="571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1925" cy="704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C24A5" id="Straight Arrow Connector 46" o:spid="_x0000_s1026" type="#_x0000_t32" style="position:absolute;margin-left:393pt;margin-top:278.75pt;width:12.75pt;height:55.5pt;flip:x;z-index:25147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" strokecolor="black [3213]" strokeweight="1.75pt">
                <v:stroke endarrow="block"/>
              </v:shape>
            </w:pict>
          </mc:Fallback>
        </mc:AlternateContent>
      </w:r>
      <w:r w:rsidR="00A91CB8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531776" behindDoc="0" locked="0" layoutInCell="1" allowOverlap="1" wp14:anchorId="7B442900" wp14:editId="050F0C3F">
                <wp:simplePos x="0" y="0"/>
                <wp:positionH relativeFrom="column">
                  <wp:posOffset>3676650</wp:posOffset>
                </wp:positionH>
                <wp:positionV relativeFrom="paragraph">
                  <wp:posOffset>5121275</wp:posOffset>
                </wp:positionV>
                <wp:extent cx="3419475" cy="1514475"/>
                <wp:effectExtent l="19050" t="19050" r="47625" b="47625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1514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71BCF2" w14:textId="2240F650" w:rsidR="00DC7DC1" w:rsidRDefault="001131CA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361D4D" wp14:editId="040EDC55">
                                  <wp:extent cx="2414905" cy="1369695"/>
                                  <wp:effectExtent l="0" t="0" r="4445" b="1905"/>
                                  <wp:docPr id="4183" name="Picture 4183" descr="Shape, squar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83" name="Picture 4183" descr="Shape, squar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14905" cy="13696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CF412C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48" type="#_x0000_t202" style="position:absolute;left:0;text-align:left;margin-left:289.5pt;margin-top:403.25pt;width:269.25pt;height:119.25pt;z-index:251531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4471BCF2" w14:textId="2240F650" w:rsidR="00DC7DC1" w:rsidRDefault="001131CA" w:rsidP="00046A4B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361D4D" wp14:editId="040EDC55">
                            <wp:extent cx="2414905" cy="1369695"/>
                            <wp:effectExtent l="0" t="0" r="4445" b="1905"/>
                            <wp:docPr id="4183" name="Picture 4183" descr="Shape, squar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83" name="Picture 4183" descr="Shape, square&#10;&#10;Description automatically generated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14905" cy="13696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CF412C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41BCF">
        <w:rPr>
          <w:noProof/>
        </w:rPr>
        <mc:AlternateContent>
          <mc:Choice Requires="wps">
            <w:drawing>
              <wp:anchor distT="45720" distB="45720" distL="114300" distR="114300" simplePos="0" relativeHeight="253882880" behindDoc="0" locked="0" layoutInCell="1" allowOverlap="1" wp14:anchorId="547F2184" wp14:editId="05AB2953">
                <wp:simplePos x="0" y="0"/>
                <wp:positionH relativeFrom="page">
                  <wp:posOffset>5191125</wp:posOffset>
                </wp:positionH>
                <wp:positionV relativeFrom="paragraph">
                  <wp:posOffset>262890</wp:posOffset>
                </wp:positionV>
                <wp:extent cx="390525" cy="314325"/>
                <wp:effectExtent l="0" t="0" r="9525" b="9525"/>
                <wp:wrapNone/>
                <wp:docPr id="41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314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166362" w14:textId="77777777" w:rsidR="00841BCF" w:rsidRDefault="00841BCF" w:rsidP="00841BC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F2184" id="_x0000_s1049" type="#_x0000_t202" style="position:absolute;left:0;text-align:left;margin-left:408.75pt;margin-top:20.7pt;width:30.75pt;height:24.75pt;z-index:2538828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" fillcolor="window" stroked="f">
                <v:textbox>
                  <w:txbxContent>
                    <w:p w14:paraId="0A166362" w14:textId="77777777" w:rsidR="00841BCF" w:rsidRDefault="00841BCF" w:rsidP="00841BC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B7983">
        <w:rPr>
          <w:noProof/>
        </w:rPr>
        <mc:AlternateContent>
          <mc:Choice Requires="wps">
            <w:drawing>
              <wp:anchor distT="45720" distB="45720" distL="114300" distR="114300" simplePos="0" relativeHeight="253880832" behindDoc="0" locked="0" layoutInCell="1" allowOverlap="1" wp14:anchorId="7B9CF92F" wp14:editId="7454CE32">
                <wp:simplePos x="0" y="0"/>
                <wp:positionH relativeFrom="page">
                  <wp:posOffset>7143750</wp:posOffset>
                </wp:positionH>
                <wp:positionV relativeFrom="paragraph">
                  <wp:posOffset>140335</wp:posOffset>
                </wp:positionV>
                <wp:extent cx="390525" cy="171450"/>
                <wp:effectExtent l="0" t="0" r="9525" b="0"/>
                <wp:wrapNone/>
                <wp:docPr id="41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D19441" w14:textId="77777777" w:rsidR="00AB7983" w:rsidRDefault="00AB7983" w:rsidP="00AB7983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CF92F" id="_x0000_s1050" type="#_x0000_t202" style="position:absolute;left:0;text-align:left;margin-left:562.5pt;margin-top:11.05pt;width:30.75pt;height:13.5pt;z-index:2538808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" fillcolor="window" stroked="f">
                <v:textbox>
                  <w:txbxContent>
                    <w:p w14:paraId="36D19441" w14:textId="77777777" w:rsidR="00AB7983" w:rsidRDefault="00AB7983" w:rsidP="00AB7983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B7983">
        <w:rPr>
          <w:noProof/>
        </w:rPr>
        <mc:AlternateContent>
          <mc:Choice Requires="wps">
            <w:drawing>
              <wp:anchor distT="45720" distB="45720" distL="114300" distR="114300" simplePos="0" relativeHeight="253878784" behindDoc="0" locked="0" layoutInCell="1" allowOverlap="1" wp14:anchorId="3ECAED4B" wp14:editId="52E1ADB3">
                <wp:simplePos x="0" y="0"/>
                <wp:positionH relativeFrom="page">
                  <wp:posOffset>4619625</wp:posOffset>
                </wp:positionH>
                <wp:positionV relativeFrom="paragraph">
                  <wp:posOffset>-355601</wp:posOffset>
                </wp:positionV>
                <wp:extent cx="628650" cy="180975"/>
                <wp:effectExtent l="0" t="0" r="0" b="9525"/>
                <wp:wrapNone/>
                <wp:docPr id="41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7121D" w14:textId="77777777" w:rsidR="00AB7983" w:rsidRDefault="00AB7983" w:rsidP="00AB7983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AED4B" id="_x0000_s1051" type="#_x0000_t202" style="position:absolute;left:0;text-align:left;margin-left:363.75pt;margin-top:-28pt;width:49.5pt;height:14.25pt;z-index:2538787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" fillcolor="window" stroked="f">
                <v:textbox>
                  <w:txbxContent>
                    <w:p w14:paraId="1897121D" w14:textId="77777777" w:rsidR="00AB7983" w:rsidRDefault="00AB7983" w:rsidP="00AB7983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B7983">
        <w:rPr>
          <w:noProof/>
        </w:rPr>
        <mc:AlternateContent>
          <mc:Choice Requires="wps">
            <w:drawing>
              <wp:anchor distT="45720" distB="45720" distL="114300" distR="114300" simplePos="0" relativeHeight="253876736" behindDoc="0" locked="0" layoutInCell="1" allowOverlap="1" wp14:anchorId="13C302C9" wp14:editId="20580D61">
                <wp:simplePos x="0" y="0"/>
                <wp:positionH relativeFrom="page">
                  <wp:posOffset>5124450</wp:posOffset>
                </wp:positionH>
                <wp:positionV relativeFrom="paragraph">
                  <wp:posOffset>-126999</wp:posOffset>
                </wp:positionV>
                <wp:extent cx="390525" cy="171450"/>
                <wp:effectExtent l="0" t="0" r="9525" b="0"/>
                <wp:wrapNone/>
                <wp:docPr id="4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DD3C0" w14:textId="77777777" w:rsidR="00AB7983" w:rsidRDefault="00AB7983" w:rsidP="00AB7983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302C9" id="_x0000_s1052" type="#_x0000_t202" style="position:absolute;left:0;text-align:left;margin-left:403.5pt;margin-top:-10pt;width:30.75pt;height:13.5pt;z-index:2538767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" fillcolor="window" stroked="f">
                <v:textbox>
                  <w:txbxContent>
                    <w:p w14:paraId="683DD3C0" w14:textId="77777777" w:rsidR="00AB7983" w:rsidRDefault="00AB7983" w:rsidP="00AB7983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B7983" w:rsidRPr="00F33AA1">
        <w:rPr>
          <w:noProof/>
        </w:rPr>
        <mc:AlternateContent>
          <mc:Choice Requires="wps">
            <w:drawing>
              <wp:anchor distT="0" distB="0" distL="114300" distR="114300" simplePos="0" relativeHeight="250997248" behindDoc="0" locked="0" layoutInCell="1" allowOverlap="1" wp14:anchorId="1B1B8C34" wp14:editId="4D847736">
                <wp:simplePos x="0" y="0"/>
                <wp:positionH relativeFrom="column">
                  <wp:posOffset>5915025</wp:posOffset>
                </wp:positionH>
                <wp:positionV relativeFrom="paragraph">
                  <wp:posOffset>786765</wp:posOffset>
                </wp:positionV>
                <wp:extent cx="66675" cy="352425"/>
                <wp:effectExtent l="19050" t="38100" r="66675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46925" id="Straight Arrow Connector 40" o:spid="_x0000_s1026" type="#_x0000_t32" style="position:absolute;margin-left:465.75pt;margin-top:61.95pt;width:5.25pt;height:27.75pt;flip:y;z-index:25099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" strokecolor="black [3213]" strokeweight="1.75pt">
                <v:stroke endarrow="block"/>
              </v:shape>
            </w:pict>
          </mc:Fallback>
        </mc:AlternateContent>
      </w:r>
      <w:r w:rsidR="00AB798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90848" behindDoc="0" locked="0" layoutInCell="1" allowOverlap="1" wp14:anchorId="29CCD4F4" wp14:editId="6EA46039">
                <wp:simplePos x="0" y="0"/>
                <wp:positionH relativeFrom="page">
                  <wp:posOffset>5695950</wp:posOffset>
                </wp:positionH>
                <wp:positionV relativeFrom="paragraph">
                  <wp:posOffset>1491615</wp:posOffset>
                </wp:positionV>
                <wp:extent cx="295275" cy="1047750"/>
                <wp:effectExtent l="0" t="38100" r="6667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275" cy="1047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89295" id="Straight Arrow Connector 50" o:spid="_x0000_s1026" type="#_x0000_t32" style="position:absolute;margin-left:448.5pt;margin-top:117.45pt;width:23.25pt;height:82.5pt;flip:y;z-index:25179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EE5D0F">
        <w:rPr>
          <w:noProof/>
        </w:rPr>
        <mc:AlternateContent>
          <mc:Choice Requires="wps">
            <w:drawing>
              <wp:anchor distT="45720" distB="45720" distL="114300" distR="114300" simplePos="0" relativeHeight="253874688" behindDoc="0" locked="0" layoutInCell="1" allowOverlap="1" wp14:anchorId="6111F15A" wp14:editId="6E251E5D">
                <wp:simplePos x="0" y="0"/>
                <wp:positionH relativeFrom="page">
                  <wp:posOffset>7896225</wp:posOffset>
                </wp:positionH>
                <wp:positionV relativeFrom="paragraph">
                  <wp:posOffset>511810</wp:posOffset>
                </wp:positionV>
                <wp:extent cx="657225" cy="104775"/>
                <wp:effectExtent l="0" t="0" r="9525" b="9525"/>
                <wp:wrapNone/>
                <wp:docPr id="4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" cy="104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3B913" w14:textId="77777777" w:rsidR="00EE5D0F" w:rsidRDefault="00EE5D0F" w:rsidP="00EE5D0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1F15A" id="_x0000_s1053" type="#_x0000_t202" style="position:absolute;left:0;text-align:left;margin-left:621.75pt;margin-top:40.3pt;width:51.75pt;height:8.25pt;z-index:2538746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" fillcolor="window" stroked="f">
                <v:textbox>
                  <w:txbxContent>
                    <w:p w14:paraId="5F23B913" w14:textId="77777777" w:rsidR="00EE5D0F" w:rsidRDefault="00EE5D0F" w:rsidP="00EE5D0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E5D0F">
        <w:rPr>
          <w:noProof/>
        </w:rPr>
        <mc:AlternateContent>
          <mc:Choice Requires="wps">
            <w:drawing>
              <wp:anchor distT="45720" distB="45720" distL="114300" distR="114300" simplePos="0" relativeHeight="253870592" behindDoc="0" locked="0" layoutInCell="1" allowOverlap="1" wp14:anchorId="591A01ED" wp14:editId="223B7C7E">
                <wp:simplePos x="0" y="0"/>
                <wp:positionH relativeFrom="page">
                  <wp:posOffset>7886700</wp:posOffset>
                </wp:positionH>
                <wp:positionV relativeFrom="paragraph">
                  <wp:posOffset>-127000</wp:posOffset>
                </wp:positionV>
                <wp:extent cx="657225" cy="104775"/>
                <wp:effectExtent l="0" t="0" r="9525" b="9525"/>
                <wp:wrapNone/>
                <wp:docPr id="41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" cy="104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54D60" w14:textId="77777777" w:rsidR="00EE5D0F" w:rsidRDefault="00EE5D0F" w:rsidP="00EE5D0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A01ED" id="_x0000_s1054" type="#_x0000_t202" style="position:absolute;left:0;text-align:left;margin-left:621pt;margin-top:-10pt;width:51.75pt;height:8.25pt;z-index:2538705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" fillcolor="window" stroked="f">
                <v:textbox>
                  <w:txbxContent>
                    <w:p w14:paraId="7D554D60" w14:textId="77777777" w:rsidR="00EE5D0F" w:rsidRDefault="00EE5D0F" w:rsidP="00EE5D0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E5D0F">
        <w:rPr>
          <w:noProof/>
        </w:rPr>
        <mc:AlternateContent>
          <mc:Choice Requires="wps">
            <w:drawing>
              <wp:anchor distT="45720" distB="45720" distL="114300" distR="114300" simplePos="0" relativeHeight="253872640" behindDoc="0" locked="0" layoutInCell="1" allowOverlap="1" wp14:anchorId="3EE5F947" wp14:editId="3190E865">
                <wp:simplePos x="0" y="0"/>
                <wp:positionH relativeFrom="page">
                  <wp:posOffset>7896225</wp:posOffset>
                </wp:positionH>
                <wp:positionV relativeFrom="paragraph">
                  <wp:posOffset>283210</wp:posOffset>
                </wp:positionV>
                <wp:extent cx="657225" cy="104775"/>
                <wp:effectExtent l="0" t="0" r="9525" b="9525"/>
                <wp:wrapNone/>
                <wp:docPr id="41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" cy="104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CC2B30" w14:textId="77777777" w:rsidR="00EE5D0F" w:rsidRDefault="00EE5D0F" w:rsidP="00EE5D0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5F947" id="_x0000_s1055" type="#_x0000_t202" style="position:absolute;left:0;text-align:left;margin-left:621.75pt;margin-top:22.3pt;width:51.75pt;height:8.25pt;z-index:2538726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" fillcolor="window" stroked="f">
                <v:textbox>
                  <w:txbxContent>
                    <w:p w14:paraId="4BCC2B30" w14:textId="77777777" w:rsidR="00EE5D0F" w:rsidRDefault="00EE5D0F" w:rsidP="00EE5D0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E2B4E">
        <w:rPr>
          <w:noProof/>
        </w:rPr>
        <mc:AlternateContent>
          <mc:Choice Requires="wps">
            <w:drawing>
              <wp:anchor distT="45720" distB="45720" distL="114300" distR="114300" simplePos="0" relativeHeight="253104640" behindDoc="0" locked="0" layoutInCell="1" allowOverlap="1" wp14:anchorId="7B854794" wp14:editId="2FA32B8D">
                <wp:simplePos x="0" y="0"/>
                <wp:positionH relativeFrom="margin">
                  <wp:posOffset>7381874</wp:posOffset>
                </wp:positionH>
                <wp:positionV relativeFrom="paragraph">
                  <wp:posOffset>4283075</wp:posOffset>
                </wp:positionV>
                <wp:extent cx="2847975" cy="171450"/>
                <wp:effectExtent l="0" t="0" r="28575" b="1905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797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56993F" w14:textId="79B40A01" w:rsidR="005D4C31" w:rsidRPr="003A7B50" w:rsidRDefault="00413E1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413E12">
                              <w:rPr>
                                <w:sz w:val="12"/>
                                <w:szCs w:val="12"/>
                              </w:rPr>
                              <w:t>https://www.physicsscotland.co.uk/classes/higher-physics-cfe/</w:t>
                            </w:r>
                            <w:r w:rsidR="007E2B4E">
                              <w:rPr>
                                <w:sz w:val="12"/>
                                <w:szCs w:val="12"/>
                              </w:rPr>
                              <w:t>semiconductors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54794" id="_x0000_s1056" type="#_x0000_t202" style="position:absolute;left:0;text-align:left;margin-left:581.25pt;margin-top:337.25pt;width:224.25pt;height:13.5pt;z-index:253104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" strokecolor="white [3212]">
                <v:textbox inset="1mm,1mm,1mm,1mm">
                  <w:txbxContent>
                    <w:p w14:paraId="3E56993F" w14:textId="79B40A01" w:rsidR="005D4C31" w:rsidRPr="003A7B50" w:rsidRDefault="00413E12">
                      <w:pPr>
                        <w:rPr>
                          <w:sz w:val="12"/>
                          <w:szCs w:val="12"/>
                        </w:rPr>
                      </w:pPr>
                      <w:r w:rsidRPr="00413E12">
                        <w:rPr>
                          <w:sz w:val="12"/>
                          <w:szCs w:val="12"/>
                        </w:rPr>
                        <w:t>https://www.physicsscotland.co.uk/classes/higher-physics-cfe/</w:t>
                      </w:r>
                      <w:r w:rsidR="007E2B4E">
                        <w:rPr>
                          <w:sz w:val="12"/>
                          <w:szCs w:val="12"/>
                        </w:rPr>
                        <w:t>semiconducto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E2B4E" w:rsidRPr="00963C11">
        <w:rPr>
          <w:noProof/>
        </w:rPr>
        <mc:AlternateContent>
          <mc:Choice Requires="wps">
            <w:drawing>
              <wp:anchor distT="0" distB="0" distL="114300" distR="114300" simplePos="0" relativeHeight="252770816" behindDoc="0" locked="0" layoutInCell="1" allowOverlap="1" wp14:anchorId="59214E63" wp14:editId="11F341EA">
                <wp:simplePos x="0" y="0"/>
                <wp:positionH relativeFrom="column">
                  <wp:posOffset>5162551</wp:posOffset>
                </wp:positionH>
                <wp:positionV relativeFrom="paragraph">
                  <wp:posOffset>3559175</wp:posOffset>
                </wp:positionV>
                <wp:extent cx="704850" cy="400050"/>
                <wp:effectExtent l="0" t="0" r="76200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4000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04556" id="Straight Arrow Connector 202" o:spid="_x0000_s1026" type="#_x0000_t32" style="position:absolute;margin-left:406.5pt;margin-top:280.25pt;width:55.5pt;height:31.5pt;z-index:25277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137E09">
        <w:rPr>
          <w:noProof/>
        </w:rPr>
        <mc:AlternateContent>
          <mc:Choice Requires="wps">
            <w:drawing>
              <wp:anchor distT="45720" distB="45720" distL="114300" distR="114300" simplePos="0" relativeHeight="253868544" behindDoc="0" locked="0" layoutInCell="1" allowOverlap="1" wp14:anchorId="45C1EC34" wp14:editId="010EEC97">
                <wp:simplePos x="0" y="0"/>
                <wp:positionH relativeFrom="page">
                  <wp:posOffset>7962900</wp:posOffset>
                </wp:positionH>
                <wp:positionV relativeFrom="paragraph">
                  <wp:posOffset>5274310</wp:posOffset>
                </wp:positionV>
                <wp:extent cx="142875" cy="180975"/>
                <wp:effectExtent l="0" t="0" r="9525" b="9525"/>
                <wp:wrapNone/>
                <wp:docPr id="41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45CEF" w14:textId="77777777" w:rsidR="00137E09" w:rsidRDefault="00137E09" w:rsidP="00137E0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C1EC34" id="_x0000_s1057" type="#_x0000_t202" style="position:absolute;left:0;text-align:left;margin-left:627pt;margin-top:415.3pt;width:11.25pt;height:14.25pt;z-index:2538685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" fillcolor="window" stroked="f">
                <v:textbox>
                  <w:txbxContent>
                    <w:p w14:paraId="60545CEF" w14:textId="77777777" w:rsidR="00137E09" w:rsidRDefault="00137E09" w:rsidP="00137E09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37E09">
        <w:rPr>
          <w:noProof/>
        </w:rPr>
        <mc:AlternateContent>
          <mc:Choice Requires="wps">
            <w:drawing>
              <wp:anchor distT="45720" distB="45720" distL="114300" distR="114300" simplePos="0" relativeHeight="253866496" behindDoc="0" locked="0" layoutInCell="1" allowOverlap="1" wp14:anchorId="25764E06" wp14:editId="1E5684C4">
                <wp:simplePos x="0" y="0"/>
                <wp:positionH relativeFrom="page">
                  <wp:posOffset>9448800</wp:posOffset>
                </wp:positionH>
                <wp:positionV relativeFrom="paragraph">
                  <wp:posOffset>5292725</wp:posOffset>
                </wp:positionV>
                <wp:extent cx="142875" cy="180975"/>
                <wp:effectExtent l="0" t="0" r="9525" b="9525"/>
                <wp:wrapNone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9D249" w14:textId="77777777" w:rsidR="00531C9F" w:rsidRDefault="00531C9F" w:rsidP="00531C9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64E06" id="_x0000_s1058" type="#_x0000_t202" style="position:absolute;left:0;text-align:left;margin-left:744pt;margin-top:416.75pt;width:11.25pt;height:14.25pt;z-index:2538664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" fillcolor="window" stroked="f">
                <v:textbox>
                  <w:txbxContent>
                    <w:p w14:paraId="5789D249" w14:textId="77777777" w:rsidR="00531C9F" w:rsidRDefault="00531C9F" w:rsidP="00531C9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F389A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49692672" behindDoc="0" locked="0" layoutInCell="1" allowOverlap="1" wp14:anchorId="7957B1C3" wp14:editId="68A06B11">
                <wp:simplePos x="0" y="0"/>
                <wp:positionH relativeFrom="column">
                  <wp:posOffset>4429125</wp:posOffset>
                </wp:positionH>
                <wp:positionV relativeFrom="paragraph">
                  <wp:posOffset>2749549</wp:posOffset>
                </wp:positionV>
                <wp:extent cx="2000250" cy="63817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01D84DCA" w:rsidR="00633AC0" w:rsidRPr="007E2641" w:rsidRDefault="004F389A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Semiconductors and p-n junc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59" type="#_x0000_t202" style="position:absolute;left:0;text-align:left;margin-left:348.75pt;margin-top:216.5pt;width:157.5pt;height:50.25pt;z-index:24969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" filled="f" stroked="f">
                <v:textbox>
                  <w:txbxContent>
                    <w:p w14:paraId="06785371" w14:textId="01D84DCA" w:rsidR="00633AC0" w:rsidRPr="007E2641" w:rsidRDefault="004F389A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Semiconductors and p-n junctions</w:t>
                      </w:r>
                    </w:p>
                  </w:txbxContent>
                </v:textbox>
              </v:shape>
            </w:pict>
          </mc:Fallback>
        </mc:AlternateContent>
      </w:r>
      <w:r w:rsidR="00DB1F5A">
        <w:rPr>
          <w:noProof/>
        </w:rPr>
        <mc:AlternateContent>
          <mc:Choice Requires="wps">
            <w:drawing>
              <wp:anchor distT="45720" distB="45720" distL="114300" distR="114300" simplePos="0" relativeHeight="253766144" behindDoc="0" locked="0" layoutInCell="1" allowOverlap="1" wp14:anchorId="198A493E" wp14:editId="46D3A7F7">
                <wp:simplePos x="0" y="0"/>
                <wp:positionH relativeFrom="page">
                  <wp:posOffset>10010776</wp:posOffset>
                </wp:positionH>
                <wp:positionV relativeFrom="paragraph">
                  <wp:posOffset>4578350</wp:posOffset>
                </wp:positionV>
                <wp:extent cx="381000" cy="161925"/>
                <wp:effectExtent l="0" t="0" r="0" b="9525"/>
                <wp:wrapNone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8A997" w14:textId="77777777" w:rsidR="00DB1F5A" w:rsidRDefault="00DB1F5A" w:rsidP="00DB1F5A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A493E" id="_x0000_s1060" type="#_x0000_t202" style="position:absolute;left:0;text-align:left;margin-left:788.25pt;margin-top:360.5pt;width:30pt;height:12.75pt;z-index:2537661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" fillcolor="window" stroked="f">
                <v:textbox>
                  <w:txbxContent>
                    <w:p w14:paraId="1998A997" w14:textId="77777777" w:rsidR="00DB1F5A" w:rsidRDefault="00DB1F5A" w:rsidP="00DB1F5A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133888" behindDoc="0" locked="0" layoutInCell="1" allowOverlap="1" wp14:anchorId="2ABD7347" wp14:editId="2F4F05AF">
                <wp:simplePos x="0" y="0"/>
                <wp:positionH relativeFrom="page">
                  <wp:posOffset>6715125</wp:posOffset>
                </wp:positionH>
                <wp:positionV relativeFrom="paragraph">
                  <wp:posOffset>2025649</wp:posOffset>
                </wp:positionV>
                <wp:extent cx="676275" cy="56197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6275" cy="56197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80A2E" id="Straight Arrow Connector 19" o:spid="_x0000_s1026" type="#_x0000_t32" style="position:absolute;margin-left:528.75pt;margin-top:159.5pt;width:53.25pt;height:44.25pt;flip:y;z-index:252133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273152" behindDoc="0" locked="0" layoutInCell="1" allowOverlap="1" wp14:anchorId="7668BE3C" wp14:editId="60D4838B">
                <wp:simplePos x="0" y="0"/>
                <wp:positionH relativeFrom="page">
                  <wp:posOffset>7743826</wp:posOffset>
                </wp:positionH>
                <wp:positionV relativeFrom="paragraph">
                  <wp:posOffset>1358899</wp:posOffset>
                </wp:positionV>
                <wp:extent cx="361950" cy="29527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29527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FF6D2" id="Straight Arrow Connector 38" o:spid="_x0000_s1026" type="#_x0000_t32" style="position:absolute;margin-left:609.75pt;margin-top:107pt;width:28.5pt;height:23.25pt;flip:y;z-index:252273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3491712" behindDoc="0" locked="0" layoutInCell="1" allowOverlap="1" wp14:anchorId="420B983F" wp14:editId="5A28A81B">
                <wp:simplePos x="0" y="0"/>
                <wp:positionH relativeFrom="page">
                  <wp:posOffset>933450</wp:posOffset>
                </wp:positionH>
                <wp:positionV relativeFrom="paragraph">
                  <wp:posOffset>3131185</wp:posOffset>
                </wp:positionV>
                <wp:extent cx="819150" cy="171450"/>
                <wp:effectExtent l="0" t="0" r="0" b="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5E44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B983F" id="_x0000_s1061" type="#_x0000_t202" style="position:absolute;left:0;text-align:left;margin-left:73.5pt;margin-top:246.55pt;width:64.5pt;height:13.5pt;z-index:2534917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" fillcolor="window" stroked="f">
                <v:textbox>
                  <w:txbxContent>
                    <w:p w14:paraId="15675E44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3316608" behindDoc="0" locked="0" layoutInCell="1" allowOverlap="1" wp14:anchorId="423B227A" wp14:editId="0C24401F">
                <wp:simplePos x="0" y="0"/>
                <wp:positionH relativeFrom="page">
                  <wp:posOffset>933450</wp:posOffset>
                </wp:positionH>
                <wp:positionV relativeFrom="paragraph">
                  <wp:posOffset>2654935</wp:posOffset>
                </wp:positionV>
                <wp:extent cx="819150" cy="171450"/>
                <wp:effectExtent l="0" t="0" r="0" b="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40F5C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B227A" id="_x0000_s1062" type="#_x0000_t202" style="position:absolute;left:0;text-align:left;margin-left:73.5pt;margin-top:209.05pt;width:64.5pt;height:13.5pt;z-index:2533166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" fillcolor="window" stroked="f">
                <v:textbox>
                  <w:txbxContent>
                    <w:p w14:paraId="5F240F5C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235840" behindDoc="0" locked="0" layoutInCell="1" allowOverlap="1" wp14:anchorId="3DC18163" wp14:editId="06B4AA66">
                <wp:simplePos x="0" y="0"/>
                <wp:positionH relativeFrom="column">
                  <wp:posOffset>6391275</wp:posOffset>
                </wp:positionH>
                <wp:positionV relativeFrom="paragraph">
                  <wp:posOffset>3454400</wp:posOffset>
                </wp:positionV>
                <wp:extent cx="447675" cy="121285"/>
                <wp:effectExtent l="0" t="0" r="66675" b="6921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2128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8A801" id="Straight Arrow Connector 42" o:spid="_x0000_s1026" type="#_x0000_t32" style="position:absolute;margin-left:503.25pt;margin-top:272pt;width:35.25pt;height:9.55pt;z-index:25123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592640" behindDoc="0" locked="0" layoutInCell="1" allowOverlap="1" wp14:anchorId="7F600482" wp14:editId="437FE2B9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07657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787C6F" w14:textId="08EE97F2" w:rsidR="00531C9F" w:rsidRDefault="00531C9F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583E40F" w14:textId="7EA49296" w:rsidR="000B2113" w:rsidRDefault="00137E09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988885" wp14:editId="7EF16B51">
                                  <wp:extent cx="2840355" cy="1736725"/>
                                  <wp:effectExtent l="0" t="0" r="0" b="0"/>
                                  <wp:docPr id="4171" name="Picture 4171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71" name="Picture 4171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40355" cy="17367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63" type="#_x0000_t202" style="position:absolute;left:0;text-align:left;margin-left:191.05pt;margin-top:329pt;width:242.25pt;height:192.75pt;z-index:2525926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76787C6F" w14:textId="08EE97F2" w:rsidR="00531C9F" w:rsidRDefault="00531C9F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583E40F" w14:textId="7EA49296" w:rsidR="000B2113" w:rsidRDefault="00137E09" w:rsidP="00414602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988885" wp14:editId="7EF16B51">
                            <wp:extent cx="2840355" cy="1736725"/>
                            <wp:effectExtent l="0" t="0" r="0" b="0"/>
                            <wp:docPr id="4171" name="Picture 4171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71" name="Picture 4171" descr="Diagram&#10;&#10;Description automatically generated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40355" cy="17367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2474880" behindDoc="0" locked="0" layoutInCell="1" allowOverlap="1" wp14:anchorId="1A4A86E7" wp14:editId="3CFB3049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4648C" id="Straight Arrow Connector 58" o:spid="_x0000_s1026" type="#_x0000_t32" style="position:absolute;margin-left:529.5pt;margin-top:188.75pt;width:32.25pt;height:15.75pt;flip:y;z-index:252474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167680" behindDoc="0" locked="0" layoutInCell="1" allowOverlap="1" wp14:anchorId="683E12D6" wp14:editId="30F8AD98">
                <wp:simplePos x="0" y="0"/>
                <wp:positionH relativeFrom="margin">
                  <wp:posOffset>7581900</wp:posOffset>
                </wp:positionH>
                <wp:positionV relativeFrom="paragraph">
                  <wp:posOffset>-393700</wp:posOffset>
                </wp:positionV>
                <wp:extent cx="275717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33CCA006" w:rsidR="00E0414E" w:rsidRPr="00C25453" w:rsidRDefault="00EE5D0F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C23E557" wp14:editId="70EB729F">
                                  <wp:extent cx="2581275" cy="1323728"/>
                                  <wp:effectExtent l="0" t="0" r="0" b="0"/>
                                  <wp:docPr id="4173" name="Picture 4173" descr="Graphical user interface, text, applicati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73" name="Picture 4173" descr="Graphical user interface, text, application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13292" cy="134014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64" type="#_x0000_t202" style="position:absolute;left:0;text-align:left;margin-left:597pt;margin-top:-31pt;width:217.1pt;height:135.75pt;z-index:252167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" filled="f" strokeweight="4.25pt">
                <v:stroke linestyle="thinThin" joinstyle="round" endcap="round"/>
                <v:textbox>
                  <w:txbxContent>
                    <w:p w14:paraId="66288A37" w14:textId="33CCA006" w:rsidR="00E0414E" w:rsidRPr="00C25453" w:rsidRDefault="00EE5D0F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C23E557" wp14:editId="70EB729F">
                            <wp:extent cx="2581275" cy="1323728"/>
                            <wp:effectExtent l="0" t="0" r="0" b="0"/>
                            <wp:docPr id="4173" name="Picture 4173" descr="Graphical user interface, text, applicati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73" name="Picture 4173" descr="Graphical user interface, text, application&#10;&#10;Description automatically generated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13292" cy="134014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49207295" behindDoc="0" locked="0" layoutInCell="1" allowOverlap="1" wp14:anchorId="5D8EE669" wp14:editId="557F3946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0A9BBE" id="AutoShape 217" o:spid="_x0000_s1026" style="position:absolute;margin-left:0;margin-top:419.25pt;width:90.65pt;height:107.65pt;z-index:249207295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49206270" behindDoc="0" locked="0" layoutInCell="1" allowOverlap="1" wp14:anchorId="40FB27C6" wp14:editId="1C276363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6B9CAB" id="AutoShape 215" o:spid="_x0000_s1026" style="position:absolute;margin-left:93.75pt;margin-top:418.9pt;width:90.65pt;height:107.65pt;z-index:249206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49205245" behindDoc="0" locked="0" layoutInCell="1" allowOverlap="1" wp14:anchorId="74F55476" wp14:editId="5B07DB79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00C36C" id="AutoShape 215" o:spid="_x0000_s1026" style="position:absolute;margin-left:186.75pt;margin-top:419.75pt;width:90.65pt;height:107.65pt;z-index:249205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2844544" behindDoc="0" locked="0" layoutInCell="1" allowOverlap="1" wp14:anchorId="1CFE022B" wp14:editId="742E0135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E52AD" id="Straight Arrow Connector 21" o:spid="_x0000_s1026" type="#_x0000_t32" style="position:absolute;margin-left:233.25pt;margin-top:283.25pt;width:146.25pt;height:81pt;flip:x;z-index:25284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49948672" behindDoc="0" locked="0" layoutInCell="1" allowOverlap="1" wp14:anchorId="15306CF3" wp14:editId="6D5D7897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98632F" id="Straight Arrow Connector 23" o:spid="_x0000_s1026" type="#_x0000_t32" style="position:absolute;margin-left:48.75pt;margin-top:324.5pt;width:29.25pt;height:40.5pt;flip:x;z-index:2499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552704" behindDoc="0" locked="0" layoutInCell="1" allowOverlap="1" wp14:anchorId="14887F51" wp14:editId="35E837DC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E87AC" id="Rectangle 61" o:spid="_x0000_s1026" style="position:absolute;margin-left:708.75pt;margin-top:166.45pt;width:92.25pt;height:17.25pt;z-index:25255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0434048" behindDoc="1" locked="0" layoutInCell="1" allowOverlap="1" wp14:anchorId="23FDB7F7" wp14:editId="057BCC38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64A1B7" id="Group 8" o:spid="_x0000_s1026" style="position:absolute;margin-left:287.25pt;margin-top:194.65pt;width:252.4pt;height:95.45pt;z-index:-25288243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12" o:title=""/>
                </v:shape>
              </v:group>
            </w:pict>
          </mc:Fallback>
        </mc:AlternateContent>
      </w:r>
      <w:r w:rsidR="002C4A53" w:rsidRPr="00F33AA1">
        <w:tab/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67908"/>
    <w:multiLevelType w:val="hybridMultilevel"/>
    <w:tmpl w:val="2378FC30"/>
    <w:lvl w:ilvl="0" w:tplc="53F408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E06E5F"/>
    <w:multiLevelType w:val="hybridMultilevel"/>
    <w:tmpl w:val="666216B0"/>
    <w:lvl w:ilvl="0" w:tplc="D6A86B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staAIa16k0sAAAA"/>
  </w:docVars>
  <w:rsids>
    <w:rsidRoot w:val="001006E8"/>
    <w:rsid w:val="000017E2"/>
    <w:rsid w:val="00003472"/>
    <w:rsid w:val="00013D44"/>
    <w:rsid w:val="0002540B"/>
    <w:rsid w:val="00045B0E"/>
    <w:rsid w:val="00046A4B"/>
    <w:rsid w:val="00053791"/>
    <w:rsid w:val="00063120"/>
    <w:rsid w:val="00065D21"/>
    <w:rsid w:val="00081EB2"/>
    <w:rsid w:val="000830BA"/>
    <w:rsid w:val="00084386"/>
    <w:rsid w:val="00090474"/>
    <w:rsid w:val="00092E04"/>
    <w:rsid w:val="0009557F"/>
    <w:rsid w:val="000A71CA"/>
    <w:rsid w:val="000B2113"/>
    <w:rsid w:val="000B59BA"/>
    <w:rsid w:val="000E7311"/>
    <w:rsid w:val="001006E8"/>
    <w:rsid w:val="0010434E"/>
    <w:rsid w:val="001062BC"/>
    <w:rsid w:val="00106FC7"/>
    <w:rsid w:val="001131CA"/>
    <w:rsid w:val="00117389"/>
    <w:rsid w:val="001270C7"/>
    <w:rsid w:val="00137E09"/>
    <w:rsid w:val="00143BCD"/>
    <w:rsid w:val="00144327"/>
    <w:rsid w:val="0016397D"/>
    <w:rsid w:val="00174A7D"/>
    <w:rsid w:val="00175626"/>
    <w:rsid w:val="001B60CA"/>
    <w:rsid w:val="001B6E00"/>
    <w:rsid w:val="001C42DD"/>
    <w:rsid w:val="001D1211"/>
    <w:rsid w:val="001E3585"/>
    <w:rsid w:val="001F0030"/>
    <w:rsid w:val="001F07EA"/>
    <w:rsid w:val="0020023C"/>
    <w:rsid w:val="002028FE"/>
    <w:rsid w:val="00202BE4"/>
    <w:rsid w:val="002078FD"/>
    <w:rsid w:val="0022216F"/>
    <w:rsid w:val="00226EE2"/>
    <w:rsid w:val="002277A5"/>
    <w:rsid w:val="0023028D"/>
    <w:rsid w:val="00256604"/>
    <w:rsid w:val="00263E7E"/>
    <w:rsid w:val="00266E26"/>
    <w:rsid w:val="00277CBC"/>
    <w:rsid w:val="002A48A2"/>
    <w:rsid w:val="002A5F26"/>
    <w:rsid w:val="002B2154"/>
    <w:rsid w:val="002C4A53"/>
    <w:rsid w:val="002D4883"/>
    <w:rsid w:val="002D4E41"/>
    <w:rsid w:val="00311C53"/>
    <w:rsid w:val="00312190"/>
    <w:rsid w:val="003274EE"/>
    <w:rsid w:val="00336927"/>
    <w:rsid w:val="00344159"/>
    <w:rsid w:val="00354E66"/>
    <w:rsid w:val="003566CB"/>
    <w:rsid w:val="00391C7A"/>
    <w:rsid w:val="003A7B50"/>
    <w:rsid w:val="003B52B7"/>
    <w:rsid w:val="003B73F0"/>
    <w:rsid w:val="003C08EA"/>
    <w:rsid w:val="003C1AD2"/>
    <w:rsid w:val="003C7A65"/>
    <w:rsid w:val="003D5668"/>
    <w:rsid w:val="003D59FD"/>
    <w:rsid w:val="003E40AA"/>
    <w:rsid w:val="003E4424"/>
    <w:rsid w:val="003F0B7E"/>
    <w:rsid w:val="003F6A27"/>
    <w:rsid w:val="00402F09"/>
    <w:rsid w:val="00413E12"/>
    <w:rsid w:val="00414602"/>
    <w:rsid w:val="00422E71"/>
    <w:rsid w:val="00425B70"/>
    <w:rsid w:val="00471592"/>
    <w:rsid w:val="004750D0"/>
    <w:rsid w:val="00491D99"/>
    <w:rsid w:val="004A3E78"/>
    <w:rsid w:val="004B71FB"/>
    <w:rsid w:val="004C224D"/>
    <w:rsid w:val="004E6D40"/>
    <w:rsid w:val="004F18A3"/>
    <w:rsid w:val="004F1AD4"/>
    <w:rsid w:val="004F389A"/>
    <w:rsid w:val="004F5EA9"/>
    <w:rsid w:val="00500FE4"/>
    <w:rsid w:val="0051143E"/>
    <w:rsid w:val="005309B9"/>
    <w:rsid w:val="00531C9F"/>
    <w:rsid w:val="00543C31"/>
    <w:rsid w:val="00565FA6"/>
    <w:rsid w:val="0058368C"/>
    <w:rsid w:val="00590544"/>
    <w:rsid w:val="00591498"/>
    <w:rsid w:val="00594659"/>
    <w:rsid w:val="0059542D"/>
    <w:rsid w:val="005A19C8"/>
    <w:rsid w:val="005A1B48"/>
    <w:rsid w:val="005A7AE6"/>
    <w:rsid w:val="005B0049"/>
    <w:rsid w:val="005C182F"/>
    <w:rsid w:val="005D167D"/>
    <w:rsid w:val="005D4C31"/>
    <w:rsid w:val="005E6E43"/>
    <w:rsid w:val="0061766F"/>
    <w:rsid w:val="00632955"/>
    <w:rsid w:val="00633833"/>
    <w:rsid w:val="00633AC0"/>
    <w:rsid w:val="0065315F"/>
    <w:rsid w:val="0066494B"/>
    <w:rsid w:val="0067360F"/>
    <w:rsid w:val="00677FCA"/>
    <w:rsid w:val="0068235B"/>
    <w:rsid w:val="00691DD0"/>
    <w:rsid w:val="00694696"/>
    <w:rsid w:val="006A523B"/>
    <w:rsid w:val="006E6F80"/>
    <w:rsid w:val="006F7DDB"/>
    <w:rsid w:val="00703FA9"/>
    <w:rsid w:val="007533E2"/>
    <w:rsid w:val="00761609"/>
    <w:rsid w:val="00764A26"/>
    <w:rsid w:val="007A7342"/>
    <w:rsid w:val="007B6FD3"/>
    <w:rsid w:val="007C1FAE"/>
    <w:rsid w:val="007D12F9"/>
    <w:rsid w:val="007E0C44"/>
    <w:rsid w:val="007E2641"/>
    <w:rsid w:val="007E2B4E"/>
    <w:rsid w:val="007F55B3"/>
    <w:rsid w:val="008071B5"/>
    <w:rsid w:val="00807960"/>
    <w:rsid w:val="00811368"/>
    <w:rsid w:val="00814C9F"/>
    <w:rsid w:val="0082099E"/>
    <w:rsid w:val="00824944"/>
    <w:rsid w:val="008343C4"/>
    <w:rsid w:val="00836A61"/>
    <w:rsid w:val="00841BCF"/>
    <w:rsid w:val="00842BD3"/>
    <w:rsid w:val="00852E4B"/>
    <w:rsid w:val="008558F6"/>
    <w:rsid w:val="00860847"/>
    <w:rsid w:val="00862F48"/>
    <w:rsid w:val="008630BD"/>
    <w:rsid w:val="00892D1F"/>
    <w:rsid w:val="00892F88"/>
    <w:rsid w:val="00894C3F"/>
    <w:rsid w:val="008A06A1"/>
    <w:rsid w:val="008A478F"/>
    <w:rsid w:val="008C2ABD"/>
    <w:rsid w:val="008D09D9"/>
    <w:rsid w:val="008E73AE"/>
    <w:rsid w:val="008F67FE"/>
    <w:rsid w:val="008F69F7"/>
    <w:rsid w:val="009169FB"/>
    <w:rsid w:val="009447A0"/>
    <w:rsid w:val="00963C11"/>
    <w:rsid w:val="00971C80"/>
    <w:rsid w:val="009845B8"/>
    <w:rsid w:val="00990442"/>
    <w:rsid w:val="009B4AAC"/>
    <w:rsid w:val="009B7D0F"/>
    <w:rsid w:val="009C71D7"/>
    <w:rsid w:val="009E021B"/>
    <w:rsid w:val="009E30AE"/>
    <w:rsid w:val="009F0E32"/>
    <w:rsid w:val="00A162E4"/>
    <w:rsid w:val="00A23A66"/>
    <w:rsid w:val="00A24147"/>
    <w:rsid w:val="00A325C4"/>
    <w:rsid w:val="00A35604"/>
    <w:rsid w:val="00A72BF3"/>
    <w:rsid w:val="00A832A8"/>
    <w:rsid w:val="00A87992"/>
    <w:rsid w:val="00A87FDD"/>
    <w:rsid w:val="00A91CB8"/>
    <w:rsid w:val="00A96A9D"/>
    <w:rsid w:val="00AA6A12"/>
    <w:rsid w:val="00AB7983"/>
    <w:rsid w:val="00AE407C"/>
    <w:rsid w:val="00AE699C"/>
    <w:rsid w:val="00AF106A"/>
    <w:rsid w:val="00B10A01"/>
    <w:rsid w:val="00B323EB"/>
    <w:rsid w:val="00B35C11"/>
    <w:rsid w:val="00B3669F"/>
    <w:rsid w:val="00B41EAE"/>
    <w:rsid w:val="00B4745C"/>
    <w:rsid w:val="00B61C2A"/>
    <w:rsid w:val="00B6479B"/>
    <w:rsid w:val="00B902A4"/>
    <w:rsid w:val="00B92470"/>
    <w:rsid w:val="00BA0482"/>
    <w:rsid w:val="00BA356E"/>
    <w:rsid w:val="00BB18C5"/>
    <w:rsid w:val="00BB2559"/>
    <w:rsid w:val="00BB6170"/>
    <w:rsid w:val="00BD4D3F"/>
    <w:rsid w:val="00BE1AC2"/>
    <w:rsid w:val="00BE75CF"/>
    <w:rsid w:val="00BF6293"/>
    <w:rsid w:val="00BF63E3"/>
    <w:rsid w:val="00C00A75"/>
    <w:rsid w:val="00C102B8"/>
    <w:rsid w:val="00C10A9A"/>
    <w:rsid w:val="00C25453"/>
    <w:rsid w:val="00C55980"/>
    <w:rsid w:val="00C56620"/>
    <w:rsid w:val="00C80790"/>
    <w:rsid w:val="00C91CAF"/>
    <w:rsid w:val="00CB5405"/>
    <w:rsid w:val="00CD5194"/>
    <w:rsid w:val="00CD76AB"/>
    <w:rsid w:val="00CE1B73"/>
    <w:rsid w:val="00D02719"/>
    <w:rsid w:val="00D115A5"/>
    <w:rsid w:val="00D1327A"/>
    <w:rsid w:val="00D22723"/>
    <w:rsid w:val="00D241AB"/>
    <w:rsid w:val="00D31793"/>
    <w:rsid w:val="00D41AEE"/>
    <w:rsid w:val="00D55689"/>
    <w:rsid w:val="00D7168C"/>
    <w:rsid w:val="00D72BCB"/>
    <w:rsid w:val="00D77F4C"/>
    <w:rsid w:val="00D862D2"/>
    <w:rsid w:val="00D879AF"/>
    <w:rsid w:val="00D93FF7"/>
    <w:rsid w:val="00D97846"/>
    <w:rsid w:val="00DA23C3"/>
    <w:rsid w:val="00DB1F5A"/>
    <w:rsid w:val="00DC10D1"/>
    <w:rsid w:val="00DC7DC1"/>
    <w:rsid w:val="00DD03A3"/>
    <w:rsid w:val="00DD14E0"/>
    <w:rsid w:val="00DE5795"/>
    <w:rsid w:val="00E01109"/>
    <w:rsid w:val="00E03D62"/>
    <w:rsid w:val="00E0414E"/>
    <w:rsid w:val="00E100C2"/>
    <w:rsid w:val="00E21031"/>
    <w:rsid w:val="00E436C5"/>
    <w:rsid w:val="00E60789"/>
    <w:rsid w:val="00E62AA8"/>
    <w:rsid w:val="00E66B55"/>
    <w:rsid w:val="00E76811"/>
    <w:rsid w:val="00E84BC8"/>
    <w:rsid w:val="00E9036A"/>
    <w:rsid w:val="00E94D7A"/>
    <w:rsid w:val="00EB5270"/>
    <w:rsid w:val="00EB69EC"/>
    <w:rsid w:val="00EC24EC"/>
    <w:rsid w:val="00EC2B69"/>
    <w:rsid w:val="00ED7919"/>
    <w:rsid w:val="00ED7B8D"/>
    <w:rsid w:val="00EE5D0F"/>
    <w:rsid w:val="00EE7350"/>
    <w:rsid w:val="00F10E3F"/>
    <w:rsid w:val="00F23434"/>
    <w:rsid w:val="00F23D92"/>
    <w:rsid w:val="00F30ECB"/>
    <w:rsid w:val="00F33AA1"/>
    <w:rsid w:val="00F46948"/>
    <w:rsid w:val="00F55DFA"/>
    <w:rsid w:val="00F65CC5"/>
    <w:rsid w:val="00F83080"/>
    <w:rsid w:val="00FA5A27"/>
    <w:rsid w:val="00FB1A3B"/>
    <w:rsid w:val="00FC22EC"/>
    <w:rsid w:val="00FD6016"/>
    <w:rsid w:val="00FE492D"/>
    <w:rsid w:val="00FF0A9A"/>
    <w:rsid w:val="00FF5121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91C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C7A"/>
    <w:rPr>
      <w:rFonts w:ascii="Trebuchet MS" w:eastAsia="Trebuchet MS" w:hAnsi="Trebuchet MS" w:cs="Trebuchet MS"/>
      <w:sz w:val="16"/>
      <w:szCs w:val="16"/>
      <w:lang w:val="en-GB"/>
    </w:rPr>
  </w:style>
  <w:style w:type="paragraph" w:styleId="EndnoteText">
    <w:name w:val="endnote text"/>
    <w:basedOn w:val="Normal"/>
    <w:link w:val="EndnoteTextChar"/>
    <w:uiPriority w:val="99"/>
    <w:unhideWhenUsed/>
    <w:rsid w:val="000A71C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A71CA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6A523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23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A6A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37</cp:revision>
  <dcterms:created xsi:type="dcterms:W3CDTF">2022-03-20T12:02:00Z</dcterms:created>
  <dcterms:modified xsi:type="dcterms:W3CDTF">2022-03-2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